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B589C" w14:textId="77777777" w:rsidR="00243851" w:rsidRPr="007B215F" w:rsidRDefault="00243851" w:rsidP="0024385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7C73247F" w14:textId="77777777" w:rsidR="00243851" w:rsidRPr="007B215F" w:rsidRDefault="00243851" w:rsidP="0024385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684C1572" w14:textId="77777777" w:rsidR="00243851" w:rsidRPr="007B215F" w:rsidRDefault="00243851" w:rsidP="0024385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49DF9340" w14:textId="77777777" w:rsidR="00243851" w:rsidRPr="007B215F" w:rsidRDefault="00243851" w:rsidP="0024385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2120DA1D" w14:textId="77777777" w:rsidR="00243851" w:rsidRPr="007B215F" w:rsidRDefault="00243851" w:rsidP="0024385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045C588A" w14:textId="77777777" w:rsidR="00243851" w:rsidRPr="007B215F" w:rsidRDefault="00243851" w:rsidP="0024385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65BD5CFA" w14:textId="77777777" w:rsidR="00243851" w:rsidRPr="007B215F" w:rsidRDefault="00243851" w:rsidP="0024385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2CA4E187" w14:textId="77777777" w:rsidR="00243851" w:rsidRPr="007B215F" w:rsidRDefault="00243851" w:rsidP="0024385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4C6CB170" w14:textId="77777777" w:rsidR="00243851" w:rsidRPr="007B215F" w:rsidRDefault="00243851" w:rsidP="0024385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00DFF4C7" w14:textId="3C03322B" w:rsidR="00243851" w:rsidRPr="007B215F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 xml:space="preserve">l Servicio </w:t>
      </w:r>
      <w:r w:rsidRPr="00243851">
        <w:rPr>
          <w:rFonts w:ascii="Montserrat" w:hAnsi="Montserrat"/>
          <w:b/>
          <w:bCs/>
          <w:color w:val="171717"/>
          <w:lang w:val="es-ES"/>
        </w:rPr>
        <w:t xml:space="preserve">de </w:t>
      </w:r>
      <w:r w:rsidRPr="00243851">
        <w:rPr>
          <w:rFonts w:ascii="Montserrat" w:hAnsi="Montserrat"/>
          <w:b/>
        </w:rPr>
        <w:t>Suministro y Control de Combustibles para Vehículos Automotores Terrestres para el Estado de Sonora</w:t>
      </w:r>
      <w:r w:rsidRPr="00243851">
        <w:rPr>
          <w:rFonts w:ascii="Montserrat" w:hAnsi="Montserrat"/>
          <w:b/>
          <w:bCs/>
          <w:lang w:val="es-ES"/>
        </w:rPr>
        <w:t>”</w:t>
      </w:r>
      <w:r w:rsidRPr="00243851">
        <w:rPr>
          <w:rFonts w:ascii="Montserrat" w:hAnsi="Montserrat"/>
          <w:lang w:val="es-ES"/>
        </w:rPr>
        <w:t>,</w:t>
      </w:r>
      <w:r w:rsidRPr="007B215F">
        <w:rPr>
          <w:rFonts w:ascii="Montserrat" w:hAnsi="Montserrat"/>
          <w:lang w:val="es-ES"/>
        </w:rPr>
        <w:t xml:space="preserve">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ABE16AA" w14:textId="77777777" w:rsidR="00243851" w:rsidRPr="007B215F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9783D37" w14:textId="77777777" w:rsidR="00243851" w:rsidRPr="007B215F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74D15AEE" w14:textId="77777777" w:rsidR="00243851" w:rsidRPr="007B215F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E9A4CDB" w14:textId="77777777" w:rsidR="00243851" w:rsidRPr="007B215F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208332B8" w14:textId="77777777" w:rsidR="00243851" w:rsidRPr="007B215F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643D896B" w14:textId="77777777" w:rsidR="00243851" w:rsidRPr="007B215F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27CDC023" w14:textId="77777777" w:rsidR="00243851" w:rsidRPr="00414D74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1B50D8A2" w14:textId="77777777" w:rsidR="00243851" w:rsidRPr="00414D74" w:rsidRDefault="00243851" w:rsidP="0024385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07937122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3E67D442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3046B694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3D71400" w14:textId="3B7D9D40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los requisitos establecidos en el oficio </w:t>
      </w:r>
      <w:r>
        <w:rPr>
          <w:rFonts w:ascii="Montserrat" w:hAnsi="Montserrat"/>
          <w:lang w:val="es-ES"/>
        </w:rPr>
        <w:t>SRMS-DGA-0110-2024,</w:t>
      </w:r>
      <w:r w:rsidRPr="00414D74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14:paraId="0D26FB60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B864E45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5A756FFA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6655AB86" w14:textId="493830EB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5B5BA3">
        <w:rPr>
          <w:rFonts w:ascii="Montserrat" w:hAnsi="Montserrat"/>
          <w:lang w:val="es-ES"/>
        </w:rPr>
        <w:t xml:space="preserve"> del Estado de Sonora</w:t>
      </w:r>
      <w:r w:rsidRPr="00414D74">
        <w:rPr>
          <w:rFonts w:ascii="Montserrat" w:hAnsi="Montserrat"/>
          <w:lang w:val="es-ES"/>
        </w:rPr>
        <w:t>.</w:t>
      </w:r>
    </w:p>
    <w:p w14:paraId="7FA22E7C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BDE4017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684D5B57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AB60027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3330D96C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411C472" w14:textId="77777777" w:rsidR="00243851" w:rsidRPr="00414D74" w:rsidRDefault="00243851" w:rsidP="0024385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68AA3CCD" w14:textId="77777777" w:rsidR="00243851" w:rsidRPr="00414D74" w:rsidRDefault="00243851" w:rsidP="0024385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3B7CFAB9" w14:textId="61A86E6A" w:rsidR="00243851" w:rsidRPr="00243851" w:rsidRDefault="00243851" w:rsidP="00243851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eastAsia="Times New Roman" w:hAnsi="Montserrat" w:cs="Arial"/>
          <w:b/>
          <w:bCs/>
          <w:sz w:val="22"/>
          <w:szCs w:val="22"/>
        </w:rPr>
        <w:br w:type="page"/>
      </w:r>
    </w:p>
    <w:p w14:paraId="412C2600" w14:textId="2FFDED15" w:rsidR="003D2279" w:rsidRPr="00323D67" w:rsidRDefault="003D2279" w:rsidP="003D2279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8"/>
          <w:szCs w:val="28"/>
        </w:rPr>
      </w:pPr>
      <w:r w:rsidRPr="00323D67">
        <w:rPr>
          <w:rFonts w:ascii="Montserrat" w:eastAsia="Times New Roman" w:hAnsi="Montserrat" w:cs="Arial"/>
          <w:b/>
          <w:sz w:val="28"/>
          <w:szCs w:val="28"/>
        </w:rPr>
        <w:lastRenderedPageBreak/>
        <w:t>“Anexo A”</w:t>
      </w:r>
    </w:p>
    <w:p w14:paraId="72DA2AE4" w14:textId="29604225" w:rsidR="003D2279" w:rsidRPr="00323D67" w:rsidRDefault="003D2279" w:rsidP="003D2279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36AC5461" w14:textId="3B8D1A43" w:rsidR="003D2279" w:rsidRPr="00323D67" w:rsidRDefault="003D2279" w:rsidP="003D2279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 w:rsidR="00133DA6">
        <w:rPr>
          <w:rFonts w:ascii="Montserrat" w:eastAsia="Times New Roman" w:hAnsi="Montserrat" w:cs="Arial"/>
          <w:b/>
          <w:sz w:val="20"/>
          <w:szCs w:val="20"/>
        </w:rPr>
        <w:t>DEL</w:t>
      </w:r>
      <w:r w:rsidR="00970EFC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0C2DE848" w14:textId="77777777" w:rsidR="003D2279" w:rsidRPr="00323D67" w:rsidRDefault="003D2279" w:rsidP="003D2279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5834B9DE" w14:textId="77777777" w:rsidR="003D2279" w:rsidRPr="00323D67" w:rsidRDefault="003D2279" w:rsidP="003D2279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</w:p>
    <w:p w14:paraId="79CB5DD3" w14:textId="77777777" w:rsidR="003D2279" w:rsidRPr="00323D67" w:rsidRDefault="003D2279" w:rsidP="003D2279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(Papel preferentemente membretado del interesado)</w:t>
      </w:r>
    </w:p>
    <w:p w14:paraId="09DB623D" w14:textId="77777777" w:rsidR="003D2279" w:rsidRDefault="003D2279" w:rsidP="003D2279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405477EE" w14:textId="77777777" w:rsidR="003D2279" w:rsidRPr="00323D67" w:rsidRDefault="003D2279" w:rsidP="003D2279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442D568" w14:textId="77777777" w:rsidR="00336569" w:rsidRPr="00336569" w:rsidRDefault="0033656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b/>
          <w:bCs/>
          <w:sz w:val="20"/>
          <w:szCs w:val="20"/>
        </w:rPr>
      </w:pPr>
      <w:r w:rsidRPr="00336569">
        <w:rPr>
          <w:rFonts w:ascii="Montserrat" w:eastAsia="Times New Roman" w:hAnsi="Montserrat" w:cs="Arial"/>
          <w:b/>
          <w:bCs/>
          <w:sz w:val="20"/>
          <w:szCs w:val="20"/>
        </w:rPr>
        <w:t xml:space="preserve">Subsecretaría de Recursos Materiales y Servicios </w:t>
      </w:r>
    </w:p>
    <w:p w14:paraId="60CF2DAE" w14:textId="77777777" w:rsidR="00336569" w:rsidRDefault="0033656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b/>
          <w:bCs/>
          <w:sz w:val="20"/>
          <w:szCs w:val="20"/>
        </w:rPr>
      </w:pPr>
      <w:r w:rsidRPr="00336569">
        <w:rPr>
          <w:rFonts w:ascii="Montserrat" w:eastAsia="Times New Roman" w:hAnsi="Montserrat" w:cs="Arial"/>
          <w:b/>
          <w:bCs/>
          <w:sz w:val="20"/>
          <w:szCs w:val="20"/>
        </w:rPr>
        <w:t>de la Oficialía Mayor del Gobierno del Estado de Sonora</w:t>
      </w:r>
    </w:p>
    <w:p w14:paraId="56BEDBAB" w14:textId="53438842" w:rsidR="003D2279" w:rsidRPr="00323D67" w:rsidRDefault="003D227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72FE1CD0" w14:textId="77777777" w:rsidR="003D2279" w:rsidRPr="00323D67" w:rsidRDefault="003D2279" w:rsidP="003D2279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Lugar y Fecha)</w:t>
      </w:r>
    </w:p>
    <w:p w14:paraId="19A454C5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5054D11F" w14:textId="2F355BE0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manifiesto,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Contrato Marco para el </w:t>
      </w:r>
      <w:r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336569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b/>
          <w:sz w:val="20"/>
          <w:szCs w:val="20"/>
        </w:rPr>
        <w:t xml:space="preserve">,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a nombre y representación de </w:t>
      </w: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Pr="00323D67">
        <w:rPr>
          <w:rFonts w:ascii="Montserrat" w:eastAsia="Times New Roman" w:hAnsi="Montserrat" w:cs="Arial"/>
          <w:sz w:val="20"/>
          <w:szCs w:val="20"/>
        </w:rPr>
        <w:t>, las cuales no me han sido revocadas o limitadas de forma alguna a esta fecha, asimismo manifiesto que mi representada tiene interés en participar como posible proveedor en el Contrato Marco antes referido.</w:t>
      </w:r>
    </w:p>
    <w:p w14:paraId="60E77E02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0"/>
          <w:u w:val="single"/>
        </w:rPr>
      </w:pPr>
    </w:p>
    <w:p w14:paraId="2BD9F436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l participante:</w:t>
      </w:r>
    </w:p>
    <w:p w14:paraId="637A7B28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3D2279" w:rsidRPr="00323D67" w14:paraId="5CD00359" w14:textId="77777777" w:rsidTr="0085629F">
        <w:tc>
          <w:tcPr>
            <w:tcW w:w="9993" w:type="dxa"/>
          </w:tcPr>
          <w:p w14:paraId="6CD3889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0A2B171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omicilio fiscal:</w:t>
            </w:r>
          </w:p>
          <w:p w14:paraId="322297D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Teléfonos:                                                                                                   correo electrónico:</w:t>
            </w:r>
          </w:p>
          <w:p w14:paraId="7428DB7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Registro federal de contribuyentes:</w:t>
            </w:r>
          </w:p>
          <w:p w14:paraId="5E7755F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escritura pública en la que consta su acta constitutiva: </w:t>
            </w:r>
          </w:p>
          <w:p w14:paraId="2328DAF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proofErr w:type="gramStart"/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tario público o fedatario público</w:t>
            </w:r>
            <w:proofErr w:type="gramEnd"/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 que la protocolizó:</w:t>
            </w:r>
          </w:p>
          <w:p w14:paraId="7164019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249E57AD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proofErr w:type="gramStart"/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tario público o fedatario público</w:t>
            </w:r>
            <w:proofErr w:type="gramEnd"/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 que la(s) protocolizó:</w:t>
            </w:r>
          </w:p>
          <w:p w14:paraId="69963C85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439CAEC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6CE9064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42A33F77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  <w:p w14:paraId="0BC6985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</w:tc>
      </w:tr>
    </w:tbl>
    <w:p w14:paraId="331D45D3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050C76FD" w14:textId="450C1C4C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 la persona acreditada legalmente para firmar el Contrato Marco:</w:t>
      </w:r>
    </w:p>
    <w:p w14:paraId="4A3D7863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3D2279" w:rsidRPr="00323D67" w14:paraId="55E938C3" w14:textId="77777777" w:rsidTr="0085629F">
        <w:tc>
          <w:tcPr>
            <w:tcW w:w="9993" w:type="dxa"/>
          </w:tcPr>
          <w:p w14:paraId="33405BD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470EF8F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úmero y fecha de la escritura pública mediante la cual fueron otorgadas las facultades para suscribir el Contrato Marco:</w:t>
            </w:r>
          </w:p>
          <w:p w14:paraId="2472746D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proofErr w:type="gramStart"/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tario público o fedatario público</w:t>
            </w:r>
            <w:proofErr w:type="gramEnd"/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 que la protocolizó:</w:t>
            </w:r>
          </w:p>
        </w:tc>
      </w:tr>
    </w:tbl>
    <w:p w14:paraId="6F336F66" w14:textId="77777777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23457EBD" w14:textId="64D54F15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A3C36">
        <w:rPr>
          <w:rFonts w:ascii="Montserrat" w:eastAsia="Times New Roman" w:hAnsi="Montserrat" w:cs="Arial"/>
          <w:sz w:val="20"/>
          <w:szCs w:val="20"/>
        </w:rPr>
        <w:t>En este sentido, manifiesto mi interés de participar como posible proveedor del servicio a través de (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TARJETA CORPORATIVA INTELIGENTE CON BANDA MAGNÉTICA, TARJETA ELECTRÓNICA CON CHIP O BANDA MAGNÉTICA INTEGRADO, DISPOSITIVO INTELIGENTE O EQUIPARABLES</w:t>
      </w:r>
      <w:r w:rsidRPr="00EA3C36">
        <w:rPr>
          <w:rFonts w:ascii="Montserrat" w:eastAsia="Times New Roman" w:hAnsi="Montserrat" w:cs="Arial"/>
          <w:sz w:val="20"/>
          <w:szCs w:val="20"/>
        </w:rPr>
        <w:t>) para el presente Contrato Marco.</w:t>
      </w:r>
    </w:p>
    <w:p w14:paraId="3C1BD4AE" w14:textId="77777777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2BADDA6" w14:textId="77777777" w:rsidR="003D2279" w:rsidRPr="00323D67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25D5D2E4" w14:textId="400A56A4" w:rsidR="003D2279" w:rsidRPr="00323D67" w:rsidRDefault="003D2279" w:rsidP="0033656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lastRenderedPageBreak/>
        <w:t xml:space="preserve">La </w:t>
      </w:r>
      <w:bookmarkStart w:id="0" w:name="_Hlk129765941"/>
      <w:r w:rsidR="00336569" w:rsidRPr="00851942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bookmarkEnd w:id="0"/>
      <w:r w:rsidRPr="00323D67">
        <w:rPr>
          <w:rFonts w:ascii="Montserrat" w:eastAsia="Times New Roman" w:hAnsi="Montserrat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En caso de discrepancia,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</w:rPr>
        <w:t>se abstendrá de suscribir el Contrato Marco antes referido, con la persona física o moral.</w:t>
      </w:r>
    </w:p>
    <w:p w14:paraId="17084767" w14:textId="77777777" w:rsidR="003D2279" w:rsidRPr="00323D67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3D2279" w:rsidRPr="00323D67" w14:paraId="4D5570BE" w14:textId="77777777" w:rsidTr="0085629F">
        <w:tc>
          <w:tcPr>
            <w:tcW w:w="9962" w:type="dxa"/>
            <w:gridSpan w:val="2"/>
          </w:tcPr>
          <w:p w14:paraId="33A7F457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3D2279" w:rsidRPr="00323D67" w14:paraId="3E4D0364" w14:textId="77777777" w:rsidTr="0085629F">
        <w:tc>
          <w:tcPr>
            <w:tcW w:w="2813" w:type="dxa"/>
          </w:tcPr>
          <w:p w14:paraId="61D2F945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2E2ADD78" w14:textId="77777777" w:rsidTr="0085629F">
        <w:tc>
          <w:tcPr>
            <w:tcW w:w="2813" w:type="dxa"/>
          </w:tcPr>
          <w:p w14:paraId="2B87D80A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59F26632" w14:textId="77777777" w:rsidTr="0085629F">
        <w:tc>
          <w:tcPr>
            <w:tcW w:w="2813" w:type="dxa"/>
          </w:tcPr>
          <w:p w14:paraId="3D7F1C43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5141117B" w14:textId="77777777" w:rsidTr="0085629F">
        <w:tc>
          <w:tcPr>
            <w:tcW w:w="2813" w:type="dxa"/>
          </w:tcPr>
          <w:p w14:paraId="434775E3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27826A9F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48486C9B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1D7B56BE" w14:textId="4FCB757D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-Sonora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1FBB8819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860EF16" w14:textId="515E893E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los requisitos establecidos en el </w:t>
      </w:r>
      <w:r>
        <w:rPr>
          <w:rFonts w:ascii="Montserrat" w:eastAsia="Times New Roman" w:hAnsi="Montserrat" w:cs="Arial"/>
          <w:sz w:val="20"/>
          <w:szCs w:val="20"/>
          <w:lang w:val="es-ES"/>
        </w:rPr>
        <w:t>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ficio</w:t>
      </w:r>
      <w:r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OM-SRMS-</w:t>
      </w:r>
      <w:r w:rsidR="00243851">
        <w:rPr>
          <w:rFonts w:ascii="Montserrat" w:eastAsia="Times New Roman" w:hAnsi="Montserrat" w:cs="Arial"/>
          <w:sz w:val="20"/>
          <w:szCs w:val="20"/>
          <w:lang w:val="es-ES"/>
        </w:rPr>
        <w:t>0110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-202</w:t>
      </w:r>
      <w:r w:rsidR="00243851">
        <w:rPr>
          <w:rFonts w:ascii="Montserrat" w:eastAsia="Times New Roman" w:hAnsi="Montserrat" w:cs="Arial"/>
          <w:sz w:val="20"/>
          <w:szCs w:val="20"/>
          <w:lang w:val="es-ES"/>
        </w:rPr>
        <w:t>4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>
        <w:rPr>
          <w:rFonts w:ascii="Montserrat" w:eastAsia="Times New Roman" w:hAnsi="Montserrat" w:cs="Arial"/>
          <w:sz w:val="20"/>
          <w:szCs w:val="20"/>
          <w:lang w:val="es-ES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39C10E30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3E4A1031" w14:textId="2E6F544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l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levará a cabo la suscripción del Contrato Marco, en la fecha y plazo que le sea comunicado por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, y que</w:t>
      </w:r>
      <w:r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3A5C0FF4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8DCC98C" w14:textId="2462A672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Para ambos supuestos, sin perjuicio del derecho de mi representada a adherirse con posterioridad al mismo, conforme a lo establecido en el artículo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13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l Reglamento de la Ley de Adquisiciones, Arrendamientos y Servicios del Sector Público</w:t>
      </w:r>
      <w:r w:rsidR="005B5BA3">
        <w:rPr>
          <w:rFonts w:ascii="Montserrat" w:eastAsia="Times New Roman" w:hAnsi="Montserrat" w:cs="Arial"/>
          <w:sz w:val="20"/>
          <w:szCs w:val="20"/>
          <w:lang w:val="es-ES"/>
        </w:rPr>
        <w:t xml:space="preserve"> del Estado de Sonora.</w:t>
      </w:r>
    </w:p>
    <w:p w14:paraId="492CEBC2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229B5112" w14:textId="3DC825AA" w:rsidR="003D2279" w:rsidRPr="00323D67" w:rsidRDefault="0033656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36569">
        <w:rPr>
          <w:rFonts w:ascii="Montserrat" w:eastAsia="Times New Roman" w:hAnsi="Montserrat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</w:t>
      </w:r>
      <w:r w:rsidR="005B5BA3">
        <w:rPr>
          <w:rFonts w:ascii="Montserrat" w:eastAsia="Times New Roman" w:hAnsi="Montserrat" w:cs="Arial"/>
          <w:sz w:val="20"/>
          <w:szCs w:val="20"/>
          <w:lang w:val="es-ES"/>
        </w:rPr>
        <w:t xml:space="preserve"> del Estado de Sonora</w:t>
      </w:r>
      <w:r w:rsidRPr="00336569">
        <w:rPr>
          <w:rFonts w:ascii="Montserrat" w:eastAsia="Times New Roman" w:hAnsi="Montserrat" w:cs="Arial"/>
          <w:sz w:val="20"/>
          <w:szCs w:val="20"/>
          <w:lang w:val="es-ES"/>
        </w:rPr>
        <w:t>.</w:t>
      </w:r>
    </w:p>
    <w:p w14:paraId="3B81D4F7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ED3CEC2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A T E N T A M E N T E</w:t>
      </w:r>
    </w:p>
    <w:p w14:paraId="1EAFF02D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5E9DA006" w14:textId="77777777" w:rsidR="003D2279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6010F06D" w14:textId="77777777" w:rsidR="003D2279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4E4752B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4B6FB7DB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17ED201B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EF57396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070DB7D7" w14:textId="77777777" w:rsid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34526A8E" w14:textId="77777777" w:rsid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0AB9FD4F" w14:textId="0B87A666" w:rsidR="008746AC" w:rsidRDefault="00244587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B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6E07613B" w14:textId="77777777" w:rsidR="00E308E6" w:rsidRPr="00323D67" w:rsidRDefault="00E308E6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</w:p>
    <w:p w14:paraId="198911A6" w14:textId="15C0C813" w:rsidR="008746AC" w:rsidRDefault="00E308E6" w:rsidP="00E308E6">
      <w:pPr>
        <w:pStyle w:val="Textoindependiente"/>
        <w:spacing w:line="276" w:lineRule="exact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E308E6">
        <w:rPr>
          <w:rFonts w:ascii="Montserrat" w:hAnsi="Montserrat"/>
          <w:b/>
          <w:bCs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</w:t>
      </w:r>
      <w:r w:rsidR="005B5BA3">
        <w:rPr>
          <w:rFonts w:ascii="Montserrat" w:hAnsi="Montserrat"/>
          <w:b/>
          <w:bCs/>
          <w:sz w:val="20"/>
          <w:szCs w:val="20"/>
        </w:rPr>
        <w:t xml:space="preserve"> DEL ESTADO DE SONORA</w:t>
      </w:r>
      <w:r w:rsidRPr="00E308E6">
        <w:rPr>
          <w:rFonts w:ascii="Montserrat" w:hAnsi="Montserrat"/>
          <w:b/>
          <w:bCs/>
          <w:sz w:val="20"/>
          <w:szCs w:val="20"/>
        </w:rPr>
        <w:t xml:space="preserve"> (LAASSP</w:t>
      </w:r>
      <w:r w:rsidR="005B5BA3">
        <w:rPr>
          <w:rFonts w:ascii="Montserrat" w:hAnsi="Montserrat"/>
          <w:b/>
          <w:bCs/>
          <w:sz w:val="20"/>
          <w:szCs w:val="20"/>
        </w:rPr>
        <w:t>ES</w:t>
      </w:r>
      <w:r w:rsidRPr="00E308E6">
        <w:rPr>
          <w:rFonts w:ascii="Montserrat" w:hAnsi="Montserrat"/>
          <w:b/>
          <w:bCs/>
          <w:sz w:val="20"/>
          <w:szCs w:val="20"/>
        </w:rPr>
        <w:t>).</w:t>
      </w:r>
    </w:p>
    <w:p w14:paraId="126A1A82" w14:textId="77777777" w:rsidR="00E308E6" w:rsidRPr="00323D67" w:rsidRDefault="00E308E6" w:rsidP="00E308E6">
      <w:pPr>
        <w:pStyle w:val="Textoindependiente"/>
        <w:spacing w:line="276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3A76BE9C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787B2E13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8A39314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64E29A1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1F9FC448" w14:textId="77777777" w:rsidR="00080263" w:rsidRPr="00323D67" w:rsidRDefault="00080263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042400C0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4F39B9E0" w14:textId="743D6D3C" w:rsidR="00080263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36651F0B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6064BA24" w14:textId="77777777" w:rsidR="00287921" w:rsidRPr="00323D67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</w:p>
    <w:p w14:paraId="1345EC6B" w14:textId="62E1DFDC" w:rsidR="008746AC" w:rsidRPr="00323D67" w:rsidRDefault="008746AC" w:rsidP="00E308E6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n relación </w:t>
      </w:r>
      <w:r w:rsidR="00970EFC">
        <w:rPr>
          <w:rFonts w:ascii="Montserrat" w:hAnsi="Montserrat"/>
          <w:sz w:val="20"/>
          <w:szCs w:val="20"/>
        </w:rPr>
        <w:t xml:space="preserve">al </w:t>
      </w:r>
      <w:r w:rsidRPr="00323D67">
        <w:rPr>
          <w:rFonts w:ascii="Montserrat" w:hAnsi="Montserrat"/>
          <w:sz w:val="20"/>
          <w:szCs w:val="20"/>
        </w:rPr>
        <w:t xml:space="preserve">Contrato Marco, convocado por </w:t>
      </w:r>
      <w:r w:rsidR="00080263" w:rsidRPr="00323D67">
        <w:rPr>
          <w:rFonts w:ascii="Montserrat" w:hAnsi="Montserrat"/>
          <w:sz w:val="20"/>
          <w:szCs w:val="20"/>
        </w:rPr>
        <w:t>l</w:t>
      </w:r>
      <w:r w:rsidRPr="00323D67">
        <w:rPr>
          <w:rFonts w:ascii="Montserrat" w:hAnsi="Montserrat"/>
          <w:sz w:val="20"/>
          <w:szCs w:val="20"/>
        </w:rPr>
        <w:t xml:space="preserve">a </w:t>
      </w:r>
      <w:r w:rsidR="00E308E6" w:rsidRPr="00E308E6">
        <w:rPr>
          <w:rFonts w:ascii="Montserrat" w:hAnsi="Montserrat"/>
          <w:sz w:val="20"/>
          <w:szCs w:val="20"/>
        </w:rPr>
        <w:t>Subsecretaría de Recursos Materiales y Servicios de la Oficialía Mayor del Gobierno del Estado de Sonora</w:t>
      </w:r>
      <w:r w:rsidRPr="00323D67">
        <w:rPr>
          <w:rFonts w:ascii="Montserrat" w:hAnsi="Montserrat"/>
          <w:sz w:val="20"/>
          <w:szCs w:val="20"/>
        </w:rPr>
        <w:t>, relativo al</w:t>
      </w:r>
      <w:r w:rsidR="00471242" w:rsidRPr="00323D67">
        <w:rPr>
          <w:rFonts w:ascii="Montserrat" w:hAnsi="Montserrat"/>
          <w:sz w:val="20"/>
          <w:szCs w:val="20"/>
        </w:rPr>
        <w:t xml:space="preserve"> 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471242" w:rsidRPr="00323D67">
        <w:rPr>
          <w:rFonts w:ascii="Montserrat" w:hAnsi="Montserrat"/>
          <w:b/>
          <w:sz w:val="20"/>
          <w:szCs w:val="20"/>
        </w:rPr>
        <w:t>de Combustible</w:t>
      </w:r>
      <w:r w:rsidR="00334DB6" w:rsidRPr="00323D67">
        <w:rPr>
          <w:rFonts w:ascii="Montserrat" w:hAnsi="Montserrat"/>
          <w:b/>
          <w:sz w:val="20"/>
          <w:szCs w:val="20"/>
        </w:rPr>
        <w:t>s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>, el que suscribe (</w:t>
      </w:r>
      <w:r w:rsidRPr="00323D67"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 w:rsidRPr="00323D67"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>, lo siguiente:</w:t>
      </w:r>
    </w:p>
    <w:p w14:paraId="7C8B8994" w14:textId="77777777" w:rsidR="008746AC" w:rsidRPr="00323D67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609DBCA3" w14:textId="5E284D12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</w:t>
      </w:r>
      <w:r w:rsidR="008D38BF">
        <w:rPr>
          <w:rFonts w:ascii="Montserrat" w:hAnsi="Montserrat"/>
          <w:sz w:val="20"/>
          <w:szCs w:val="20"/>
        </w:rPr>
        <w:t>ES</w:t>
      </w:r>
      <w:r w:rsidRPr="00E308E6">
        <w:rPr>
          <w:rFonts w:ascii="Montserrat" w:hAnsi="Montserrat"/>
          <w:sz w:val="20"/>
          <w:szCs w:val="20"/>
        </w:rPr>
        <w:t>.</w:t>
      </w:r>
    </w:p>
    <w:p w14:paraId="1E5A94EE" w14:textId="77777777" w:rsidR="00E308E6" w:rsidRPr="00E308E6" w:rsidRDefault="00E308E6" w:rsidP="00E308E6">
      <w:pPr>
        <w:pStyle w:val="Textoindependiente"/>
        <w:spacing w:before="8"/>
        <w:ind w:right="474"/>
        <w:jc w:val="both"/>
        <w:rPr>
          <w:rFonts w:ascii="Montserrat" w:hAnsi="Montserrat"/>
          <w:sz w:val="20"/>
          <w:szCs w:val="20"/>
        </w:rPr>
      </w:pPr>
    </w:p>
    <w:p w14:paraId="14102E87" w14:textId="77777777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 xml:space="preserve">Que tengo conocimiento de que </w:t>
      </w:r>
      <w:proofErr w:type="gramStart"/>
      <w:r w:rsidRPr="00E308E6">
        <w:rPr>
          <w:rFonts w:ascii="Montserrat" w:hAnsi="Montserrat"/>
          <w:sz w:val="20"/>
          <w:szCs w:val="20"/>
        </w:rPr>
        <w:t>en caso que</w:t>
      </w:r>
      <w:proofErr w:type="gramEnd"/>
      <w:r w:rsidRPr="00E308E6">
        <w:rPr>
          <w:rFonts w:ascii="Montserrat" w:hAnsi="Montserrat"/>
          <w:sz w:val="20"/>
          <w:szCs w:val="20"/>
        </w:rPr>
        <w:t xml:space="preserve">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4BD5B022" w14:textId="77777777" w:rsidR="00E308E6" w:rsidRPr="00E308E6" w:rsidRDefault="00E308E6" w:rsidP="00E308E6">
      <w:pPr>
        <w:pStyle w:val="Textoindependiente"/>
        <w:spacing w:before="8"/>
        <w:ind w:right="474"/>
        <w:jc w:val="both"/>
        <w:rPr>
          <w:rFonts w:ascii="Montserrat" w:hAnsi="Montserrat"/>
          <w:sz w:val="20"/>
          <w:szCs w:val="20"/>
        </w:rPr>
      </w:pPr>
    </w:p>
    <w:p w14:paraId="5FD2DFF1" w14:textId="77777777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6FBEDD39" w14:textId="77777777" w:rsidR="006F2DA5" w:rsidRPr="00323D67" w:rsidRDefault="006F2DA5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0839D7E2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2E1BBC77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7919E004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A T E N T A M E N T E</w:t>
      </w:r>
    </w:p>
    <w:p w14:paraId="70B401E5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44B9A58D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110F9B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3481BF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064FD8A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sz w:val="20"/>
          <w:szCs w:val="20"/>
        </w:rPr>
      </w:pPr>
    </w:p>
    <w:p w14:paraId="5D5F5CD1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_________________________________________________</w:t>
      </w:r>
    </w:p>
    <w:p w14:paraId="061BB9A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0AD89B0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62F5D0CA" w14:textId="414BF22E" w:rsidR="00F376CF" w:rsidRPr="00323D67" w:rsidRDefault="00F376CF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0B57B1EC" w14:textId="77777777" w:rsidR="00846D00" w:rsidRPr="00323D67" w:rsidRDefault="00846D00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3E516AB9" w14:textId="77777777" w:rsidR="00080263" w:rsidRPr="00323D67" w:rsidRDefault="00080263" w:rsidP="00013862">
      <w:pPr>
        <w:pStyle w:val="Textoindependiente"/>
        <w:spacing w:before="8"/>
        <w:ind w:right="49"/>
        <w:jc w:val="center"/>
        <w:rPr>
          <w:rFonts w:ascii="Montserrat" w:hAnsi="Montserrat"/>
          <w:sz w:val="20"/>
          <w:szCs w:val="20"/>
        </w:rPr>
      </w:pPr>
    </w:p>
    <w:p w14:paraId="547819B1" w14:textId="77777777" w:rsidR="00901DD1" w:rsidRDefault="00901DD1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E7E770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4A8948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2EE350F" w14:textId="77777777" w:rsidR="00323D67" w:rsidRP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7764AC8" w14:textId="77777777" w:rsidR="008746AC" w:rsidRPr="00323D67" w:rsidRDefault="0024458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C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001F9554" w14:textId="77777777" w:rsidR="006A5EF6" w:rsidRPr="00323D67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B0739B" w14:textId="7526EA2D" w:rsidR="008746AC" w:rsidRPr="00323D67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FORMATO </w:t>
      </w:r>
      <w:r w:rsidR="00965C5D">
        <w:rPr>
          <w:rFonts w:ascii="Montserrat" w:hAnsi="Montserrat"/>
          <w:b/>
          <w:sz w:val="20"/>
          <w:szCs w:val="20"/>
        </w:rPr>
        <w:t xml:space="preserve">BAJO PROTESTA DE DECIR VERDAD, </w:t>
      </w:r>
      <w:r w:rsidRPr="00323D67">
        <w:rPr>
          <w:rFonts w:ascii="Montserrat" w:hAnsi="Montserrat"/>
          <w:b/>
          <w:sz w:val="20"/>
          <w:szCs w:val="20"/>
        </w:rPr>
        <w:t>DE MANIFESTACIÓN DE DECLARACIÓN DE INTEGRIDAD.</w:t>
      </w:r>
    </w:p>
    <w:p w14:paraId="4A4FF513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879B41D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FFFB10C" w14:textId="77777777" w:rsidR="00013862" w:rsidRPr="00323D67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F380495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149F45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2EFD6C" w14:textId="77777777" w:rsidR="00F75F5B" w:rsidRPr="00323D67" w:rsidRDefault="00F75F5B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45F52979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6944DA20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0CCADE26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DB908E2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E969EF8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35D53E8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E68AD84" w14:textId="64E804CB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 w:rsidR="00133DA6">
        <w:rPr>
          <w:rFonts w:ascii="Montserrat" w:hAnsi="Montserrat"/>
          <w:sz w:val="20"/>
          <w:szCs w:val="20"/>
        </w:rPr>
        <w:t xml:space="preserve">Contrato </w:t>
      </w:r>
      <w:r w:rsidRPr="00323D67">
        <w:rPr>
          <w:rFonts w:ascii="Montserrat" w:hAnsi="Montserrat"/>
          <w:sz w:val="20"/>
          <w:szCs w:val="20"/>
        </w:rPr>
        <w:t xml:space="preserve">Marco para e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10D590AD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C1BE9BA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n el entendido de que la falsedad en la manifestación que se </w:t>
      </w:r>
      <w:proofErr w:type="gramStart"/>
      <w:r w:rsidRPr="00323D67">
        <w:rPr>
          <w:rFonts w:ascii="Montserrat" w:hAnsi="Montserrat"/>
          <w:sz w:val="20"/>
          <w:szCs w:val="20"/>
        </w:rPr>
        <w:t>realiza,</w:t>
      </w:r>
      <w:proofErr w:type="gramEnd"/>
      <w:r w:rsidRPr="00323D67">
        <w:rPr>
          <w:rFonts w:ascii="Montserrat" w:hAnsi="Montserrat"/>
          <w:sz w:val="20"/>
          <w:szCs w:val="20"/>
        </w:rPr>
        <w:t xml:space="preserve"> será sancionada en los términos de Ley.</w:t>
      </w:r>
    </w:p>
    <w:p w14:paraId="05E27D35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CEA1ED0" w14:textId="77777777" w:rsidR="008746AC" w:rsidRPr="00323D67" w:rsidRDefault="008746AC" w:rsidP="00013862">
      <w:pPr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CACF31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1F7B2C5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692067D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0F9180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0F4D95CC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E7872BA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C21624" w14:textId="77777777" w:rsidR="007D72E5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FD833DA" w14:textId="77777777" w:rsidR="007D72E5" w:rsidRPr="00323D67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DD60536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692D8E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A992D60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D49A6EF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3D9621B9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1C8E399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74359B4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0DD502B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3FD511E6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C1C76F9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B0D272B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2A46812" w14:textId="77777777" w:rsidR="003E6DF6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839775E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2FA54284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1F594F9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560F82F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96808A9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t>“Anexo D”</w:t>
      </w:r>
    </w:p>
    <w:p w14:paraId="07211C35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1C43C472" w14:textId="0E0219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FORMATO DE MANIFESTACIÓN DE CUMPLIMIENTO DE NORMAS</w:t>
      </w:r>
    </w:p>
    <w:p w14:paraId="6ED3FCD0" w14:textId="777777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  <w:u w:val="single"/>
        </w:rPr>
      </w:pPr>
    </w:p>
    <w:p w14:paraId="5596A8A1" w14:textId="77777777" w:rsidR="00877F05" w:rsidRPr="00323D67" w:rsidRDefault="00877F05" w:rsidP="00877F05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FD00614" w14:textId="77777777" w:rsidR="00877F05" w:rsidRPr="00323D67" w:rsidRDefault="00877F05" w:rsidP="00877F05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A85DBB9" w14:textId="77777777" w:rsidR="00877F05" w:rsidRPr="00323D67" w:rsidRDefault="00877F05" w:rsidP="00877F05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7329162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5A0011B9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6C11D89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19970968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68B90A2B" w14:textId="77777777" w:rsidR="00877F05" w:rsidRPr="00323D67" w:rsidRDefault="00877F05" w:rsidP="00877F05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DC81074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759B4776" w14:textId="77777777" w:rsidR="00877F05" w:rsidRPr="00323D67" w:rsidRDefault="00877F05" w:rsidP="00877F05">
      <w:pPr>
        <w:pStyle w:val="Textoindependiente"/>
        <w:spacing w:before="9"/>
        <w:ind w:right="49"/>
        <w:rPr>
          <w:rFonts w:ascii="Montserrat" w:hAnsi="Montserrat"/>
          <w:sz w:val="20"/>
          <w:szCs w:val="20"/>
        </w:rPr>
      </w:pPr>
    </w:p>
    <w:p w14:paraId="61115D98" w14:textId="340CDE3A" w:rsidR="00877F05" w:rsidRPr="00323D67" w:rsidRDefault="00877F05" w:rsidP="00877F05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323D67">
        <w:rPr>
          <w:rFonts w:ascii="Montserrat" w:hAnsi="Montserrat"/>
          <w:sz w:val="20"/>
          <w:szCs w:val="20"/>
          <w:lang w:val="es-ES" w:eastAsia="es-ES"/>
        </w:rPr>
        <w:t xml:space="preserve">Me refiero </w:t>
      </w:r>
      <w:r w:rsidR="00970EFC">
        <w:rPr>
          <w:rFonts w:ascii="Montserrat" w:hAnsi="Montserrat"/>
          <w:sz w:val="20"/>
          <w:szCs w:val="20"/>
          <w:lang w:val="es-ES" w:eastAsia="es-ES"/>
        </w:rPr>
        <w:t>al</w:t>
      </w:r>
      <w:r w:rsidRPr="00323D67">
        <w:rPr>
          <w:rFonts w:ascii="Montserrat" w:hAnsi="Montserrat"/>
          <w:sz w:val="20"/>
          <w:szCs w:val="20"/>
          <w:lang w:val="es-ES" w:eastAsia="es-ES"/>
        </w:rPr>
        <w:t xml:space="preserve"> </w:t>
      </w:r>
      <w:r w:rsidRPr="00323D67">
        <w:rPr>
          <w:rFonts w:ascii="Montserrat" w:hAnsi="Montserrat"/>
          <w:sz w:val="20"/>
          <w:szCs w:val="20"/>
        </w:rPr>
        <w:t xml:space="preserve">Contrato Marco para e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 xml:space="preserve">, </w:t>
      </w:r>
      <w:r w:rsidRPr="00323D67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7240876D" w14:textId="77777777" w:rsidR="00877F05" w:rsidRPr="00323D6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3098606D" w14:textId="0BB99575" w:rsidR="0029227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  <w:r w:rsidRPr="00323D67">
        <w:rPr>
          <w:rFonts w:ascii="Montserrat" w:hAnsi="Montserrat"/>
          <w:bCs/>
          <w:sz w:val="20"/>
          <w:szCs w:val="20"/>
        </w:rPr>
        <w:t>Sobre el particular, y en los términos de lo previsto en el artículo 3</w:t>
      </w:r>
      <w:r w:rsidR="007E7BCC">
        <w:rPr>
          <w:rFonts w:ascii="Montserrat" w:hAnsi="Montserrat"/>
          <w:bCs/>
          <w:sz w:val="20"/>
          <w:szCs w:val="20"/>
        </w:rPr>
        <w:t>0</w:t>
      </w:r>
      <w:r w:rsidRPr="00323D67">
        <w:rPr>
          <w:rFonts w:ascii="Montserrat" w:hAnsi="Montserrat"/>
          <w:bCs/>
          <w:sz w:val="20"/>
          <w:szCs w:val="20"/>
        </w:rPr>
        <w:t xml:space="preserve"> del Reglamento de la Ley de Adquisiciones, Arrendamientos y Servicios del Sector Público</w:t>
      </w:r>
      <w:r w:rsidR="005B5BA3">
        <w:rPr>
          <w:rFonts w:ascii="Montserrat" w:hAnsi="Montserrat"/>
          <w:bCs/>
          <w:sz w:val="20"/>
          <w:szCs w:val="20"/>
        </w:rPr>
        <w:t xml:space="preserve"> del Estado de Sonora</w:t>
      </w:r>
      <w:r w:rsidRPr="00323D67">
        <w:rPr>
          <w:rFonts w:ascii="Montserrat" w:hAnsi="Montserrat"/>
          <w:bCs/>
          <w:sz w:val="20"/>
          <w:szCs w:val="20"/>
        </w:rPr>
        <w:t xml:space="preserve"> (RLAASSP</w:t>
      </w:r>
      <w:r w:rsidR="005B5BA3">
        <w:rPr>
          <w:rFonts w:ascii="Montserrat" w:hAnsi="Montserrat"/>
          <w:bCs/>
          <w:sz w:val="20"/>
          <w:szCs w:val="20"/>
        </w:rPr>
        <w:t>ES</w:t>
      </w:r>
      <w:r w:rsidRPr="00323D67">
        <w:rPr>
          <w:rFonts w:ascii="Montserrat" w:hAnsi="Montserrat"/>
          <w:bCs/>
          <w:sz w:val="20"/>
          <w:szCs w:val="20"/>
        </w:rPr>
        <w:t xml:space="preserve">), 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manifiesto que no existen normas </w:t>
      </w:r>
      <w:r w:rsidR="00BC336C">
        <w:rPr>
          <w:rFonts w:ascii="Montserrat" w:hAnsi="Montserrat"/>
          <w:bCs/>
          <w:sz w:val="20"/>
          <w:szCs w:val="20"/>
        </w:rPr>
        <w:t>relativas al servicio de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referencia, por lo </w:t>
      </w:r>
      <w:r w:rsidR="001F1604" w:rsidRPr="00292277">
        <w:rPr>
          <w:rFonts w:ascii="Montserrat" w:hAnsi="Montserrat"/>
          <w:bCs/>
          <w:sz w:val="20"/>
          <w:szCs w:val="20"/>
        </w:rPr>
        <w:t>tanto,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la contratación se llevará a cabo conforme a las especificaciones determinadas en el “anexo técnico</w:t>
      </w:r>
      <w:r w:rsidR="00292277">
        <w:rPr>
          <w:rFonts w:ascii="Montserrat" w:hAnsi="Montserrat"/>
          <w:bCs/>
          <w:sz w:val="20"/>
          <w:szCs w:val="20"/>
        </w:rPr>
        <w:t xml:space="preserve">” del suministro </w:t>
      </w:r>
      <w:r w:rsidR="00851942">
        <w:rPr>
          <w:rFonts w:ascii="Montserrat" w:hAnsi="Montserrat"/>
          <w:bCs/>
          <w:sz w:val="20"/>
          <w:szCs w:val="20"/>
        </w:rPr>
        <w:t xml:space="preserve">y control antes </w:t>
      </w:r>
      <w:r w:rsidR="00292277">
        <w:rPr>
          <w:rFonts w:ascii="Montserrat" w:hAnsi="Montserrat"/>
          <w:bCs/>
          <w:sz w:val="20"/>
          <w:szCs w:val="20"/>
        </w:rPr>
        <w:t>referido</w:t>
      </w:r>
      <w:r w:rsidR="00292277" w:rsidRPr="00292277">
        <w:rPr>
          <w:rFonts w:ascii="Montserrat" w:hAnsi="Montserrat"/>
          <w:bCs/>
          <w:sz w:val="20"/>
          <w:szCs w:val="20"/>
        </w:rPr>
        <w:t>.</w:t>
      </w:r>
    </w:p>
    <w:p w14:paraId="05CD8A60" w14:textId="77777777" w:rsidR="00877F05" w:rsidRPr="00323D67" w:rsidRDefault="00877F05" w:rsidP="00877F05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9423C9F" w14:textId="77777777" w:rsidR="00877F05" w:rsidRPr="00323D67" w:rsidRDefault="00877F05" w:rsidP="00877F05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3D1C7EFF" w14:textId="77777777" w:rsidR="00877F05" w:rsidRDefault="00877F0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493ACBE8" w14:textId="77777777" w:rsidR="007D72E5" w:rsidRPr="00323D67" w:rsidRDefault="007D72E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0940D14F" w14:textId="77777777" w:rsidR="00877F05" w:rsidRPr="00323D67" w:rsidRDefault="00877F05" w:rsidP="00877F05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16AA80EB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6207A36" w14:textId="77777777" w:rsidR="00877F05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44A04B1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16A2D39E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F9D1BA7" w14:textId="77777777" w:rsidR="007D72E5" w:rsidRPr="00323D67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6FD1DFE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77471D6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69CF35D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2E312D8C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3AAF98" w14:textId="77777777" w:rsidR="00901DD1" w:rsidRPr="00323D67" w:rsidRDefault="00901DD1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86F10FE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7EBB1A5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80AEAD2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DF5900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4661F41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CC9DAAD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D7056C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1F7F3A0" w14:textId="08A5990B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0C440B70" w14:textId="77777777" w:rsidR="008746AC" w:rsidRPr="00323D67" w:rsidRDefault="005C000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877F05" w:rsidRPr="00323D67">
        <w:rPr>
          <w:rFonts w:ascii="Montserrat" w:hAnsi="Montserrat"/>
          <w:b/>
          <w:bCs/>
          <w:sz w:val="28"/>
          <w:szCs w:val="28"/>
        </w:rPr>
        <w:t>E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29777612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66F954B9" w14:textId="15D7D082" w:rsidR="008746AC" w:rsidRPr="00323D67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323D67">
        <w:rPr>
          <w:rFonts w:ascii="Montserrat" w:hAnsi="Montserrat"/>
          <w:b/>
          <w:bCs/>
          <w:sz w:val="20"/>
          <w:szCs w:val="20"/>
        </w:rPr>
        <w:t>FORMATO DE MANIFESTACIÓN</w:t>
      </w:r>
      <w:r w:rsidR="00BC336C" w:rsidRPr="00BC336C">
        <w:rPr>
          <w:rFonts w:ascii="Montserrat" w:hAnsi="Montserrat"/>
          <w:b/>
          <w:sz w:val="20"/>
          <w:szCs w:val="20"/>
        </w:rPr>
        <w:t xml:space="preserve"> BAJO PROTESTA DE DECIR VERDAD</w:t>
      </w:r>
      <w:r w:rsidR="00BC336C" w:rsidRPr="006764A9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b/>
          <w:bCs/>
          <w:sz w:val="20"/>
          <w:szCs w:val="20"/>
        </w:rPr>
        <w:t>DE ESTRATIFICACIÓN DE LA PERSONA FÍSICA O MORAL</w:t>
      </w:r>
    </w:p>
    <w:p w14:paraId="0634224A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0"/>
          <w:szCs w:val="20"/>
        </w:rPr>
      </w:pPr>
    </w:p>
    <w:p w14:paraId="191425A3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4F48CE5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0FDF24D9" w14:textId="77777777" w:rsidR="00013862" w:rsidRPr="00323D67" w:rsidRDefault="00013862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170EF4B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3498D8C7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1079F9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C8217E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05DCE885" w14:textId="6CB621EC" w:rsidR="008746AC" w:rsidRPr="00323D67" w:rsidRDefault="008131E5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Me refiero </w:t>
      </w:r>
      <w:r w:rsidR="00970EFC">
        <w:rPr>
          <w:rFonts w:ascii="Montserrat" w:hAnsi="Montserrat"/>
          <w:sz w:val="20"/>
          <w:szCs w:val="20"/>
        </w:rPr>
        <w:t xml:space="preserve">al </w:t>
      </w:r>
      <w:r w:rsidR="008746AC" w:rsidRPr="00323D67">
        <w:rPr>
          <w:rFonts w:ascii="Montserrat" w:hAnsi="Montserrat"/>
          <w:sz w:val="20"/>
          <w:szCs w:val="20"/>
        </w:rPr>
        <w:t xml:space="preserve">Contrato Marco para </w:t>
      </w:r>
      <w:r w:rsidR="00434D15" w:rsidRPr="00323D67">
        <w:rPr>
          <w:rFonts w:ascii="Montserrat" w:hAnsi="Montserrat"/>
          <w:sz w:val="20"/>
          <w:szCs w:val="20"/>
        </w:rPr>
        <w:t>e</w:t>
      </w:r>
      <w:r w:rsidR="008746AC" w:rsidRPr="00323D67">
        <w:rPr>
          <w:rFonts w:ascii="Montserrat" w:hAnsi="Montserrat"/>
          <w:sz w:val="20"/>
          <w:szCs w:val="20"/>
        </w:rPr>
        <w:t>l</w:t>
      </w:r>
      <w:r w:rsidR="000F3FA9" w:rsidRPr="00323D67">
        <w:rPr>
          <w:rFonts w:ascii="Montserrat" w:hAnsi="Montserrat"/>
          <w:sz w:val="20"/>
          <w:szCs w:val="20"/>
        </w:rPr>
        <w:t xml:space="preserve"> </w:t>
      </w:r>
      <w:r w:rsidR="007E7BCC" w:rsidRPr="00323D67">
        <w:rPr>
          <w:rFonts w:ascii="Montserrat" w:hAnsi="Montserrat"/>
          <w:b/>
          <w:sz w:val="20"/>
          <w:szCs w:val="20"/>
        </w:rPr>
        <w:t>Suministro</w:t>
      </w:r>
      <w:r w:rsidR="00851942">
        <w:rPr>
          <w:rFonts w:ascii="Montserrat" w:hAnsi="Montserrat"/>
          <w:b/>
          <w:sz w:val="20"/>
          <w:szCs w:val="20"/>
        </w:rPr>
        <w:t xml:space="preserve"> y Control</w:t>
      </w:r>
      <w:r w:rsidR="007E7BCC" w:rsidRPr="00323D67">
        <w:rPr>
          <w:rFonts w:ascii="Montserrat" w:hAnsi="Montserrat"/>
          <w:b/>
          <w:sz w:val="20"/>
          <w:szCs w:val="20"/>
        </w:rPr>
        <w:t xml:space="preserve"> de Combustibles para Vehículos Automotores Terrestres </w:t>
      </w:r>
      <w:r w:rsidR="007E7BCC">
        <w:rPr>
          <w:rFonts w:ascii="Montserrat" w:hAnsi="Montserrat"/>
          <w:b/>
          <w:sz w:val="20"/>
          <w:szCs w:val="20"/>
        </w:rPr>
        <w:t>para el Estado de Sonora</w:t>
      </w:r>
      <w:r w:rsidR="008746AC" w:rsidRPr="00323D67">
        <w:rPr>
          <w:rFonts w:ascii="Montserrat" w:hAnsi="Montserrat"/>
          <w:sz w:val="20"/>
          <w:szCs w:val="20"/>
        </w:rPr>
        <w:t>, en el que mi representada, la empresa________</w:t>
      </w:r>
      <w:proofErr w:type="gramStart"/>
      <w:r w:rsidR="008746AC" w:rsidRPr="00323D67">
        <w:rPr>
          <w:rFonts w:ascii="Montserrat" w:hAnsi="Montserrat"/>
          <w:sz w:val="20"/>
          <w:szCs w:val="20"/>
        </w:rPr>
        <w:t>_(</w:t>
      </w:r>
      <w:proofErr w:type="gramEnd"/>
      <w:r w:rsidR="008746AC" w:rsidRPr="00323D67">
        <w:rPr>
          <w:rFonts w:ascii="Montserrat" w:hAnsi="Montserrat"/>
          <w:b/>
          <w:sz w:val="20"/>
          <w:szCs w:val="20"/>
        </w:rPr>
        <w:t>1</w:t>
      </w:r>
      <w:r w:rsidR="008746AC" w:rsidRPr="00323D67"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06D0EEB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86399E3" w14:textId="2D72BC3F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Al respecto y de conformidad con lo dispuesto por el artículo </w:t>
      </w:r>
      <w:r w:rsidR="002E089B">
        <w:rPr>
          <w:rFonts w:ascii="Montserrat" w:hAnsi="Montserrat"/>
          <w:sz w:val="20"/>
          <w:szCs w:val="20"/>
        </w:rPr>
        <w:t>33</w:t>
      </w:r>
      <w:r w:rsidRPr="00323D67">
        <w:rPr>
          <w:rFonts w:ascii="Montserrat" w:hAnsi="Montserrat"/>
          <w:sz w:val="20"/>
          <w:szCs w:val="20"/>
        </w:rPr>
        <w:t xml:space="preserve"> del Reglamento de la Ley de Adquisiciones, Arrendamientos y Servicios del Sector Público</w:t>
      </w:r>
      <w:r w:rsidR="005B5BA3">
        <w:rPr>
          <w:rFonts w:ascii="Montserrat" w:hAnsi="Montserrat"/>
          <w:sz w:val="20"/>
          <w:szCs w:val="20"/>
        </w:rPr>
        <w:t xml:space="preserve"> del Estado de Sonora</w:t>
      </w:r>
      <w:r w:rsidRPr="00323D67">
        <w:rPr>
          <w:rFonts w:ascii="Montserrat" w:hAnsi="Montserrat"/>
          <w:sz w:val="20"/>
          <w:szCs w:val="20"/>
        </w:rPr>
        <w:t xml:space="preserve">, </w:t>
      </w:r>
      <w:r w:rsidRPr="00323D67">
        <w:rPr>
          <w:rFonts w:ascii="Montserrat" w:hAnsi="Montserrat"/>
          <w:b/>
          <w:sz w:val="20"/>
          <w:szCs w:val="20"/>
        </w:rPr>
        <w:t>MANIFIESTO BAJO PROTESTA DE DECIR VERDAD</w:t>
      </w:r>
      <w:r w:rsidRPr="00323D67"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 w:rsidRPr="00323D67">
        <w:rPr>
          <w:rFonts w:ascii="Montserrat" w:hAnsi="Montserrat"/>
          <w:b/>
          <w:sz w:val="20"/>
          <w:szCs w:val="20"/>
        </w:rPr>
        <w:t>2</w:t>
      </w:r>
      <w:r w:rsidRPr="00323D67"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23D67">
        <w:rPr>
          <w:rFonts w:ascii="Montserrat" w:hAnsi="Montserrat"/>
          <w:b/>
          <w:sz w:val="20"/>
          <w:szCs w:val="20"/>
        </w:rPr>
        <w:t>3</w:t>
      </w:r>
      <w:r w:rsidRPr="00323D67">
        <w:rPr>
          <w:rFonts w:ascii="Montserrat" w:hAnsi="Montserrat"/>
          <w:sz w:val="20"/>
          <w:szCs w:val="20"/>
        </w:rPr>
        <w:t>)________, con base en lo cual se estatifica como una empresa _________(</w:t>
      </w:r>
      <w:r w:rsidRPr="00323D67">
        <w:rPr>
          <w:rFonts w:ascii="Montserrat" w:hAnsi="Montserrat"/>
          <w:b/>
          <w:sz w:val="20"/>
          <w:szCs w:val="20"/>
        </w:rPr>
        <w:t>4</w:t>
      </w:r>
      <w:r w:rsidRPr="00323D67">
        <w:rPr>
          <w:rFonts w:ascii="Montserrat" w:hAnsi="Montserrat"/>
          <w:sz w:val="20"/>
          <w:szCs w:val="20"/>
        </w:rPr>
        <w:t>)________.</w:t>
      </w:r>
    </w:p>
    <w:p w14:paraId="4013490B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EE611F3" w14:textId="1DE14E35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De igual forma, declaro que la presente manifestación la hago teniendo pleno conocimiento de que la </w:t>
      </w:r>
      <w:r w:rsidR="004A4A56">
        <w:rPr>
          <w:rFonts w:ascii="Montserrat" w:hAnsi="Montserrat"/>
          <w:sz w:val="20"/>
          <w:szCs w:val="20"/>
        </w:rPr>
        <w:t xml:space="preserve">presentación de documentación falsa o alterada, o la </w:t>
      </w:r>
      <w:r w:rsidRPr="00323D67">
        <w:rPr>
          <w:rFonts w:ascii="Montserrat" w:hAnsi="Montserrat"/>
          <w:sz w:val="20"/>
          <w:szCs w:val="20"/>
        </w:rPr>
        <w:t xml:space="preserve">simulación </w:t>
      </w:r>
      <w:r w:rsidR="004A4A56">
        <w:rPr>
          <w:rFonts w:ascii="Montserrat" w:hAnsi="Montserrat"/>
          <w:sz w:val="20"/>
          <w:szCs w:val="20"/>
        </w:rPr>
        <w:t xml:space="preserve">del cumplimiento de requisitos, </w:t>
      </w:r>
      <w:r w:rsidRPr="00323D67">
        <w:rPr>
          <w:rFonts w:ascii="Montserrat" w:hAnsi="Montserrat"/>
          <w:sz w:val="20"/>
          <w:szCs w:val="20"/>
        </w:rPr>
        <w:t xml:space="preserve">son </w:t>
      </w:r>
      <w:r w:rsidR="00042993">
        <w:rPr>
          <w:rFonts w:ascii="Montserrat" w:hAnsi="Montserrat"/>
          <w:sz w:val="20"/>
          <w:szCs w:val="20"/>
        </w:rPr>
        <w:t>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 w14:textId="77777777" w:rsidR="00C8182D" w:rsidRPr="00323D67" w:rsidRDefault="00C8182D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5CCB9C4" w14:textId="77777777" w:rsidR="008746AC" w:rsidRPr="00323D67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23C394FC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213753C0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DD81ED4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723786B" w14:textId="77777777" w:rsidR="007D72E5" w:rsidRPr="00323D67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294BC2C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</w:t>
      </w:r>
    </w:p>
    <w:p w14:paraId="3FEEBB0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89637E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6408883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0517A2F" w14:textId="0408E9F5" w:rsidR="008746AC" w:rsidRPr="002E089B" w:rsidRDefault="008746AC" w:rsidP="002E089B">
      <w:pPr>
        <w:ind w:right="49"/>
        <w:rPr>
          <w:rFonts w:ascii="Montserrat" w:hAnsi="Montserrat"/>
          <w:b/>
          <w:sz w:val="16"/>
          <w:szCs w:val="16"/>
        </w:rPr>
      </w:pPr>
      <w:r w:rsidRPr="002E089B">
        <w:rPr>
          <w:rFonts w:ascii="Montserrat" w:hAnsi="Montserrat"/>
          <w:b/>
          <w:sz w:val="16"/>
          <w:szCs w:val="16"/>
        </w:rPr>
        <w:t>Instructivo de llenado</w:t>
      </w:r>
      <w:r w:rsidR="00071332" w:rsidRPr="002E089B">
        <w:rPr>
          <w:rFonts w:ascii="Montserrat" w:hAnsi="Montserrat"/>
          <w:b/>
          <w:sz w:val="16"/>
          <w:szCs w:val="16"/>
        </w:rPr>
        <w:t xml:space="preserve"> del Formato de Manifestación</w:t>
      </w:r>
      <w:r w:rsidR="00BC336C" w:rsidRPr="002E089B">
        <w:rPr>
          <w:rFonts w:ascii="Montserrat" w:hAnsi="Montserrat"/>
          <w:b/>
          <w:sz w:val="16"/>
          <w:szCs w:val="16"/>
        </w:rPr>
        <w:t xml:space="preserve"> Bajo protesta de decir verdad</w:t>
      </w:r>
      <w:r w:rsidR="002E089B">
        <w:rPr>
          <w:rFonts w:ascii="Montserrat" w:hAnsi="Montserrat"/>
          <w:b/>
          <w:sz w:val="16"/>
          <w:szCs w:val="16"/>
        </w:rPr>
        <w:t xml:space="preserve"> </w:t>
      </w:r>
      <w:r w:rsidR="00071332" w:rsidRPr="002E089B">
        <w:rPr>
          <w:rFonts w:ascii="Montserrat" w:hAnsi="Montserrat"/>
          <w:b/>
          <w:sz w:val="16"/>
          <w:szCs w:val="16"/>
        </w:rPr>
        <w:t>de Estratificación de la Persona Física o Moral</w:t>
      </w:r>
      <w:r w:rsidR="00C6420F" w:rsidRPr="002E089B">
        <w:rPr>
          <w:rFonts w:ascii="Montserrat" w:hAnsi="Montserrat"/>
          <w:b/>
          <w:sz w:val="16"/>
          <w:szCs w:val="16"/>
        </w:rPr>
        <w:t xml:space="preserve"> (Anexo E)</w:t>
      </w:r>
    </w:p>
    <w:p w14:paraId="40C92A7A" w14:textId="77777777" w:rsidR="00323D67" w:rsidRPr="002E089B" w:rsidRDefault="00323D67" w:rsidP="00013862">
      <w:pPr>
        <w:ind w:right="49"/>
        <w:jc w:val="center"/>
        <w:rPr>
          <w:rFonts w:ascii="Montserrat" w:hAnsi="Montserrat"/>
          <w:b/>
          <w:sz w:val="16"/>
          <w:szCs w:val="16"/>
        </w:rPr>
      </w:pPr>
    </w:p>
    <w:p w14:paraId="006F5627" w14:textId="6BD4FA12" w:rsidR="008746AC" w:rsidRPr="002E089B" w:rsidRDefault="008746AC" w:rsidP="002E089B">
      <w:pPr>
        <w:pStyle w:val="Prrafodelista1"/>
        <w:spacing w:before="0" w:after="0" w:line="240" w:lineRule="auto"/>
        <w:ind w:left="0" w:right="51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 xml:space="preserve">Llenar los campos conforme aplique tomando en cuenta los rangos previstos en el Acuerdo </w:t>
      </w:r>
      <w:r w:rsidR="00AE3D23" w:rsidRPr="002E089B">
        <w:rPr>
          <w:rFonts w:ascii="Montserrat" w:hAnsi="Montserrat"/>
          <w:sz w:val="16"/>
          <w:szCs w:val="16"/>
          <w:lang w:eastAsia="es-MX"/>
        </w:rPr>
        <w:t>de Estratificación</w:t>
      </w:r>
      <w:r w:rsidRPr="002E089B">
        <w:rPr>
          <w:rFonts w:ascii="Montserrat" w:hAnsi="Montserrat"/>
          <w:sz w:val="16"/>
          <w:szCs w:val="16"/>
          <w:lang w:eastAsia="es-MX"/>
        </w:rPr>
        <w:t>.</w:t>
      </w:r>
    </w:p>
    <w:p w14:paraId="4A48C2C0" w14:textId="77777777" w:rsidR="008746AC" w:rsidRPr="002E089B" w:rsidRDefault="008746AC" w:rsidP="002E089B">
      <w:pPr>
        <w:pStyle w:val="Prrafodelista1"/>
        <w:spacing w:before="0" w:after="0" w:line="240" w:lineRule="auto"/>
        <w:ind w:left="0" w:right="51"/>
        <w:rPr>
          <w:rFonts w:ascii="Montserrat" w:hAnsi="Montserrat"/>
          <w:b/>
          <w:bCs/>
          <w:sz w:val="16"/>
          <w:szCs w:val="16"/>
          <w:lang w:eastAsia="es-MX"/>
        </w:rPr>
      </w:pPr>
    </w:p>
    <w:p w14:paraId="64641C83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Anotar el nombre, razón social o denominación del posible proveedor.</w:t>
      </w:r>
    </w:p>
    <w:p w14:paraId="6FA6ADF2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Indicar el Registro Federal de Contribuyentes del posible proveedor.</w:t>
      </w:r>
    </w:p>
    <w:p w14:paraId="686C0D61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2E089B">
          <w:rPr>
            <w:rStyle w:val="Hipervnculo"/>
            <w:rFonts w:ascii="Montserrat" w:hAnsi="Montserrat"/>
            <w:sz w:val="16"/>
            <w:szCs w:val="16"/>
            <w:lang w:eastAsia="es-MX"/>
          </w:rPr>
          <w:t>http://www.comprasdegobierno.gob.mx/calculadora</w:t>
        </w:r>
      </w:hyperlink>
    </w:p>
    <w:p w14:paraId="144A34CE" w14:textId="77777777" w:rsidR="008746AC" w:rsidRPr="002E089B" w:rsidRDefault="008746AC" w:rsidP="002E089B">
      <w:pPr>
        <w:pStyle w:val="Prrafodelista1"/>
        <w:spacing w:before="0" w:after="0" w:line="240" w:lineRule="auto"/>
        <w:ind w:left="714" w:right="51"/>
        <w:jc w:val="both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 w14:textId="77777777" w:rsidR="008746AC" w:rsidRPr="002E089B" w:rsidRDefault="008746AC" w:rsidP="002E089B">
      <w:pPr>
        <w:pStyle w:val="Prrafodelista1"/>
        <w:spacing w:before="0" w:after="0" w:line="240" w:lineRule="auto"/>
        <w:ind w:left="714" w:right="51"/>
        <w:jc w:val="both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 w14:textId="23AD4540" w:rsidR="007D72E5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sz w:val="20"/>
          <w:szCs w:val="20"/>
        </w:rPr>
      </w:pPr>
      <w:r w:rsidRPr="002E089B">
        <w:rPr>
          <w:rFonts w:ascii="Montserrat" w:hAnsi="Montserrat"/>
          <w:bCs/>
          <w:sz w:val="16"/>
          <w:szCs w:val="16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4DD51611" w14:textId="77777777" w:rsidR="008746AC" w:rsidRPr="00323D67" w:rsidRDefault="0083361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941077" w:rsidRPr="00323D67">
        <w:rPr>
          <w:rFonts w:ascii="Montserrat" w:hAnsi="Montserrat"/>
          <w:b/>
          <w:bCs/>
          <w:sz w:val="28"/>
          <w:szCs w:val="28"/>
        </w:rPr>
        <w:t>F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02BC57F5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0E86F3F3" w14:textId="77777777" w:rsidR="00006AFA" w:rsidRPr="00323D67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323D67">
        <w:rPr>
          <w:rFonts w:ascii="Montserrat" w:hAnsi="Montserrat"/>
          <w:b/>
          <w:sz w:val="20"/>
          <w:szCs w:val="20"/>
          <w:lang w:val="es-ES"/>
        </w:rPr>
        <w:t xml:space="preserve">FORMATO PARA LA MANIFESTACIÓN DE CAPACIDAD </w:t>
      </w:r>
      <w:r w:rsidR="001404CF" w:rsidRPr="00323D67">
        <w:rPr>
          <w:rFonts w:ascii="Montserrat" w:hAnsi="Montserrat"/>
          <w:b/>
          <w:sz w:val="20"/>
          <w:szCs w:val="20"/>
          <w:lang w:val="es-ES"/>
        </w:rPr>
        <w:t>DE RESPUESTA</w:t>
      </w:r>
    </w:p>
    <w:p w14:paraId="6A496F9E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4BF60A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2A97DA" w14:textId="77777777" w:rsidR="003E6DF6" w:rsidRPr="00323D67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4106534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34076205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A482379" w14:textId="77777777" w:rsidR="003E6DF6" w:rsidRPr="00323D67" w:rsidRDefault="003E6DF6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52509F31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9F7EE6B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0D96CB6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3595B27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60AB3D1" w14:textId="47448DE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Por este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 conducto, </w:t>
      </w:r>
      <w:r w:rsidR="000F3FA9" w:rsidRPr="00323D67">
        <w:rPr>
          <w:rFonts w:ascii="Montserrat" w:hAnsi="Montserrat"/>
          <w:sz w:val="20"/>
          <w:szCs w:val="20"/>
          <w:lang w:val="es-ES"/>
        </w:rPr>
        <w:t>quien suscribe, (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nombre del </w:t>
      </w:r>
      <w:r w:rsidR="000F3FA9" w:rsidRPr="00323D67">
        <w:rPr>
          <w:rFonts w:ascii="Montserrat" w:hAnsi="Montserrat"/>
          <w:sz w:val="20"/>
          <w:szCs w:val="20"/>
          <w:lang w:val="es-ES"/>
        </w:rPr>
        <w:t>representante legal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 apoderado), declaro</w:t>
      </w:r>
      <w:r w:rsidR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que </w:t>
      </w:r>
      <w:r w:rsidRPr="00323D67">
        <w:rPr>
          <w:rFonts w:ascii="Montserrat" w:hAnsi="Montserrat"/>
          <w:sz w:val="20"/>
          <w:szCs w:val="20"/>
          <w:lang w:val="es-ES"/>
        </w:rPr>
        <w:t xml:space="preserve">mi representada (denominación o   </w:t>
      </w:r>
      <w:r w:rsidR="00F406F3" w:rsidRPr="00323D67">
        <w:rPr>
          <w:rFonts w:ascii="Montserrat" w:hAnsi="Montserrat"/>
          <w:sz w:val="20"/>
          <w:szCs w:val="20"/>
          <w:lang w:val="es-ES"/>
        </w:rPr>
        <w:t>razón   social</w:t>
      </w:r>
      <w:r w:rsidR="000F3FA9" w:rsidRPr="00323D67">
        <w:rPr>
          <w:rFonts w:ascii="Montserrat" w:hAnsi="Montserrat"/>
          <w:sz w:val="20"/>
          <w:szCs w:val="20"/>
          <w:lang w:val="es-ES"/>
        </w:rPr>
        <w:t>), cuenta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CD4D4E" w:rsidRPr="00323D67">
        <w:rPr>
          <w:rFonts w:ascii="Montserrat" w:hAnsi="Montserrat"/>
          <w:sz w:val="20"/>
          <w:szCs w:val="20"/>
          <w:lang w:val="es-ES"/>
        </w:rPr>
        <w:t>con capacidad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jurídica, técnica</w:t>
      </w:r>
      <w:r w:rsidRPr="00323D67">
        <w:rPr>
          <w:rFonts w:ascii="Montserrat" w:hAnsi="Montserrat"/>
          <w:sz w:val="20"/>
          <w:szCs w:val="20"/>
          <w:lang w:val="es-ES"/>
        </w:rPr>
        <w:t xml:space="preserve"> y financiera, así como la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experiencia,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rganización administrativa, recursos </w:t>
      </w:r>
      <w:r w:rsidR="003A6648" w:rsidRPr="00323D67">
        <w:rPr>
          <w:rFonts w:ascii="Montserrat" w:hAnsi="Montserrat"/>
          <w:sz w:val="20"/>
          <w:szCs w:val="20"/>
          <w:lang w:val="es-ES"/>
        </w:rPr>
        <w:t>humanos</w:t>
      </w:r>
      <w:r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3A6648" w:rsidRPr="00323D67">
        <w:rPr>
          <w:rFonts w:ascii="Montserrat" w:hAnsi="Montserrat"/>
          <w:sz w:val="20"/>
          <w:szCs w:val="20"/>
          <w:lang w:val="es-ES"/>
        </w:rPr>
        <w:t>s</w:t>
      </w:r>
      <w:r w:rsidRPr="00323D67">
        <w:rPr>
          <w:rFonts w:ascii="Montserrat" w:hAnsi="Montserrat"/>
          <w:sz w:val="20"/>
          <w:szCs w:val="20"/>
          <w:lang w:val="es-ES"/>
        </w:rPr>
        <w:t xml:space="preserve">uficientes para dar cumplimiento a las obligaciones derivadas de la suscripción del Contrato Marco 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para </w:t>
      </w:r>
      <w:r w:rsidR="000F3FA9" w:rsidRPr="00323D67">
        <w:rPr>
          <w:rFonts w:ascii="Montserrat" w:hAnsi="Montserrat"/>
          <w:sz w:val="20"/>
          <w:szCs w:val="20"/>
          <w:lang w:val="es-ES"/>
        </w:rPr>
        <w:t>e</w:t>
      </w:r>
      <w:r w:rsidR="001245B1" w:rsidRPr="00323D67">
        <w:rPr>
          <w:rFonts w:ascii="Montserrat" w:hAnsi="Montserrat"/>
          <w:sz w:val="20"/>
          <w:szCs w:val="20"/>
          <w:lang w:val="es-ES"/>
        </w:rPr>
        <w:t>l</w:t>
      </w:r>
      <w:r w:rsidR="000F3FA9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851942">
        <w:rPr>
          <w:rFonts w:ascii="Montserrat" w:hAnsi="Montserrat"/>
          <w:b/>
          <w:sz w:val="20"/>
          <w:szCs w:val="20"/>
        </w:rPr>
        <w:t>para el Estado de Sonora</w:t>
      </w:r>
      <w:r w:rsidR="006A439E" w:rsidRPr="00323D67">
        <w:rPr>
          <w:rFonts w:ascii="Montserrat" w:hAnsi="Montserrat"/>
          <w:sz w:val="20"/>
          <w:szCs w:val="20"/>
          <w:lang w:val="es-ES"/>
        </w:rPr>
        <w:t>.</w:t>
      </w:r>
    </w:p>
    <w:p w14:paraId="43A15229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D9C4B1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235B6CF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56F9E6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61C1C53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1F776642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29ABE1B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57BDA44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B712EFB" w14:textId="77777777" w:rsidR="00612A6E" w:rsidRPr="00323D67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323D67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237F678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69B4264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42FF1E" w14:textId="77777777" w:rsidR="003C01B2" w:rsidRDefault="003C01B2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022C382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0B32120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30AACBB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B914F2F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930CA29" w14:textId="2CCF995A" w:rsidR="007D72E5" w:rsidRDefault="007D72E5" w:rsidP="00243851">
      <w:pPr>
        <w:rPr>
          <w:rFonts w:ascii="Montserrat" w:hAnsi="Montserrat"/>
          <w:b/>
          <w:sz w:val="20"/>
          <w:szCs w:val="20"/>
        </w:rPr>
      </w:pPr>
    </w:p>
    <w:p w14:paraId="7168B21E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2D4E22EB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3C1C7875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33465A4F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768632B0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415D3373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179FE69F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15FDFF80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3CF13014" w14:textId="77777777" w:rsidR="00243851" w:rsidRDefault="00243851" w:rsidP="00243851">
      <w:pPr>
        <w:rPr>
          <w:rFonts w:ascii="Montserrat" w:hAnsi="Montserrat"/>
          <w:b/>
          <w:sz w:val="20"/>
          <w:szCs w:val="20"/>
        </w:rPr>
      </w:pPr>
    </w:p>
    <w:p w14:paraId="01FA37F4" w14:textId="77777777" w:rsidR="00243851" w:rsidRPr="00243851" w:rsidRDefault="00243851" w:rsidP="00243851">
      <w:pPr>
        <w:rPr>
          <w:rFonts w:ascii="Montserrat" w:eastAsia="Times New Roman" w:hAnsi="Montserrat" w:cs="Arial"/>
          <w:b/>
          <w:sz w:val="20"/>
          <w:szCs w:val="20"/>
        </w:rPr>
      </w:pPr>
    </w:p>
    <w:p w14:paraId="3290CC80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6741F01F" w14:textId="77777777" w:rsidR="008746AC" w:rsidRPr="009A3E23" w:rsidRDefault="00694532" w:rsidP="00FC7CF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9A3E23">
        <w:rPr>
          <w:rFonts w:ascii="Montserrat" w:hAnsi="Montserrat"/>
          <w:b/>
          <w:sz w:val="28"/>
          <w:szCs w:val="28"/>
        </w:rPr>
        <w:lastRenderedPageBreak/>
        <w:t>“</w:t>
      </w:r>
      <w:r w:rsidR="008746AC" w:rsidRPr="009A3E23">
        <w:rPr>
          <w:rFonts w:ascii="Montserrat" w:hAnsi="Montserrat"/>
          <w:b/>
          <w:sz w:val="28"/>
          <w:szCs w:val="28"/>
        </w:rPr>
        <w:t>A</w:t>
      </w:r>
      <w:r w:rsidRPr="009A3E23">
        <w:rPr>
          <w:rFonts w:ascii="Montserrat" w:hAnsi="Montserrat"/>
          <w:b/>
          <w:sz w:val="28"/>
          <w:szCs w:val="28"/>
        </w:rPr>
        <w:t>nexo</w:t>
      </w:r>
      <w:r w:rsidR="00B2704B" w:rsidRPr="009A3E23">
        <w:rPr>
          <w:rFonts w:ascii="Montserrat" w:hAnsi="Montserrat"/>
          <w:b/>
          <w:sz w:val="28"/>
          <w:szCs w:val="28"/>
        </w:rPr>
        <w:t xml:space="preserve"> </w:t>
      </w:r>
      <w:r w:rsidR="00941077" w:rsidRPr="009A3E23">
        <w:rPr>
          <w:rFonts w:ascii="Montserrat" w:hAnsi="Montserrat"/>
          <w:b/>
          <w:sz w:val="28"/>
          <w:szCs w:val="28"/>
        </w:rPr>
        <w:t>G</w:t>
      </w:r>
      <w:r w:rsidRPr="009A3E23">
        <w:rPr>
          <w:rFonts w:ascii="Montserrat" w:hAnsi="Montserrat"/>
          <w:b/>
          <w:sz w:val="28"/>
          <w:szCs w:val="28"/>
        </w:rPr>
        <w:t>”</w:t>
      </w:r>
    </w:p>
    <w:p w14:paraId="67A5C760" w14:textId="77777777" w:rsidR="002E24A3" w:rsidRPr="009A3E2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DDEA037" w14:textId="65EA240F" w:rsidR="003D7BBF" w:rsidRPr="009A3E23" w:rsidRDefault="006A7680" w:rsidP="00746905">
      <w:pPr>
        <w:spacing w:line="276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9A3E23">
        <w:rPr>
          <w:rFonts w:ascii="Montserrat" w:hAnsi="Montserrat"/>
          <w:b/>
          <w:sz w:val="20"/>
          <w:szCs w:val="20"/>
          <w:lang w:val="es-ES"/>
        </w:rPr>
        <w:t xml:space="preserve">FORMATO DE MANIFESTACIÓN DE ABSTENERSE DE ACORDAR CON OTRAS PERSONAS </w:t>
      </w:r>
      <w:r w:rsidR="00BC336C" w:rsidRPr="009A3E23">
        <w:rPr>
          <w:rFonts w:ascii="Montserrat" w:hAnsi="Montserrat"/>
          <w:b/>
          <w:sz w:val="20"/>
          <w:szCs w:val="20"/>
        </w:rPr>
        <w:t>LA COMISIÓN O BONIFICACIÓN OFERTADAS</w:t>
      </w:r>
    </w:p>
    <w:p w14:paraId="40B53EDD" w14:textId="77777777" w:rsidR="00E62993" w:rsidRPr="009A3E23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043978CF" w14:textId="77777777" w:rsidR="003D7BBF" w:rsidRPr="009A3E23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</w:rPr>
        <w:t>(Papel preferentemente membretado del interesado)</w:t>
      </w:r>
    </w:p>
    <w:p w14:paraId="2BDC4C7B" w14:textId="77777777" w:rsidR="003E6DF6" w:rsidRPr="009A3E23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D6ED5C3" w14:textId="77777777" w:rsidR="003D7BBF" w:rsidRPr="009A3E23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  <w:u w:val="single"/>
        </w:rPr>
        <w:t>(Lugar y Fecha)</w:t>
      </w:r>
    </w:p>
    <w:p w14:paraId="600B73D4" w14:textId="77777777" w:rsidR="003D7BBF" w:rsidRPr="009A3E23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378273FC" w14:textId="77777777" w:rsidR="00E308E6" w:rsidRPr="009A3E23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9A3E23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2A860CB" w14:textId="77777777" w:rsidR="00E308E6" w:rsidRPr="009A3E23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9A3E23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498AA46" w14:textId="77777777" w:rsidR="003D7BBF" w:rsidRPr="009A3E23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</w:rPr>
        <w:t>Presente</w:t>
      </w:r>
    </w:p>
    <w:p w14:paraId="2FC90E68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4F3A707D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FFA5AE8" w14:textId="2C04B3E8" w:rsidR="00E62993" w:rsidRPr="009A3E23" w:rsidRDefault="003D7BBF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Po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r este conducto, quien suscribe, </w:t>
      </w:r>
      <w:r w:rsidR="00AE3D23" w:rsidRPr="009A3E23">
        <w:rPr>
          <w:rFonts w:ascii="Montserrat" w:hAnsi="Montserrat"/>
          <w:sz w:val="20"/>
          <w:szCs w:val="20"/>
          <w:lang w:val="es-ES"/>
        </w:rPr>
        <w:t xml:space="preserve">el </w:t>
      </w:r>
      <w:r w:rsidR="00E62993" w:rsidRPr="009A3E23">
        <w:rPr>
          <w:rFonts w:ascii="Montserrat" w:hAnsi="Montserrat"/>
          <w:sz w:val="20"/>
          <w:szCs w:val="20"/>
          <w:lang w:val="es-ES"/>
        </w:rPr>
        <w:t>Sr. (</w:t>
      </w:r>
      <w:r w:rsidR="00AE3D23" w:rsidRPr="009A3E23">
        <w:rPr>
          <w:rFonts w:ascii="Montserrat" w:hAnsi="Montserrat"/>
          <w:sz w:val="20"/>
          <w:szCs w:val="20"/>
          <w:lang w:val="es-ES"/>
        </w:rPr>
        <w:t>_______________________________</w:t>
      </w:r>
      <w:r w:rsidR="00E62993" w:rsidRPr="009A3E23">
        <w:rPr>
          <w:rFonts w:ascii="Montserrat" w:hAnsi="Montserrat"/>
          <w:sz w:val="20"/>
          <w:szCs w:val="20"/>
          <w:lang w:val="es-ES"/>
        </w:rPr>
        <w:t>), declaro</w:t>
      </w:r>
      <w:r w:rsidR="00BC336C" w:rsidRPr="009A3E23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9A3E23">
        <w:rPr>
          <w:rFonts w:ascii="Montserrat" w:hAnsi="Montserrat"/>
          <w:sz w:val="20"/>
          <w:szCs w:val="20"/>
          <w:lang w:val="es-ES"/>
        </w:rPr>
        <w:t>en nombre de mi representada (</w:t>
      </w:r>
      <w:r w:rsidR="00AE3D23" w:rsidRPr="009A3E23">
        <w:rPr>
          <w:rFonts w:ascii="Montserrat" w:hAnsi="Montserrat"/>
          <w:sz w:val="20"/>
          <w:szCs w:val="20"/>
          <w:lang w:val="es-ES"/>
        </w:rPr>
        <w:t>____________________________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), que se abstendrá de acordar con otra u otras personas y/o posibles proveedores que hayan suscrito el Contrato Marco 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para el </w:t>
      </w:r>
      <w:r w:rsidR="00851942" w:rsidRPr="009A3E23">
        <w:rPr>
          <w:rFonts w:ascii="Montserrat" w:hAnsi="Montserrat"/>
          <w:b/>
          <w:sz w:val="20"/>
          <w:szCs w:val="20"/>
        </w:rPr>
        <w:t>Suministro y Control de Combustibles para Vehículos Automotores Terrestres para el Estado de Sonora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, </w:t>
      </w:r>
      <w:r w:rsidR="00BC336C" w:rsidRPr="009A3E23">
        <w:rPr>
          <w:rFonts w:ascii="Montserrat" w:hAnsi="Montserrat"/>
          <w:sz w:val="20"/>
          <w:szCs w:val="20"/>
          <w:lang w:val="es-ES"/>
        </w:rPr>
        <w:t>la comisión o bonificación ofertadas</w:t>
      </w:r>
      <w:r w:rsidR="00BC336C" w:rsidRPr="009A3E23" w:rsidDel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9A3E23">
        <w:rPr>
          <w:rFonts w:ascii="Montserrat" w:hAnsi="Montserrat"/>
          <w:sz w:val="20"/>
          <w:szCs w:val="20"/>
          <w:lang w:val="es-ES"/>
        </w:rPr>
        <w:t>con el fin de obtener una ventaja sobre otras personas y/o posibles proveedores.</w:t>
      </w:r>
    </w:p>
    <w:p w14:paraId="127E348D" w14:textId="77777777" w:rsidR="00FA1E84" w:rsidRPr="009A3E23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EB2B687" w14:textId="71D7D8E2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 xml:space="preserve">Asimismo, estoy de acuerdo en proporcionar toda la información que me solicite la </w:t>
      </w:r>
      <w:r w:rsidR="009A3E23">
        <w:rPr>
          <w:rFonts w:ascii="Montserrat" w:hAnsi="Montserrat"/>
          <w:sz w:val="20"/>
          <w:szCs w:val="20"/>
          <w:lang w:val="es-ES"/>
        </w:rPr>
        <w:t>Subsecretaría de Recursos Materiales y Servicios de la Oficialía Mayor del Gobierno del Estado de Sonora</w:t>
      </w:r>
      <w:r w:rsidRPr="009A3E23">
        <w:rPr>
          <w:rFonts w:ascii="Montserrat" w:hAnsi="Montserrat"/>
          <w:sz w:val="20"/>
          <w:szCs w:val="20"/>
          <w:lang w:val="es-ES"/>
        </w:rPr>
        <w:t xml:space="preserve">, la Secretaría de la </w:t>
      </w:r>
      <w:r w:rsidR="009A3E23">
        <w:rPr>
          <w:rFonts w:ascii="Montserrat" w:hAnsi="Montserrat"/>
          <w:sz w:val="20"/>
          <w:szCs w:val="20"/>
          <w:lang w:val="es-ES"/>
        </w:rPr>
        <w:t xml:space="preserve">Contraloría General </w:t>
      </w:r>
      <w:r w:rsidRPr="009A3E23">
        <w:rPr>
          <w:rFonts w:ascii="Montserrat" w:hAnsi="Montserrat"/>
          <w:sz w:val="20"/>
          <w:szCs w:val="20"/>
          <w:lang w:val="es-ES"/>
        </w:rPr>
        <w:t xml:space="preserve">o la Comisión Federal de Competencia Económica, relacionada con el Contrato 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Marco </w:t>
      </w:r>
      <w:r w:rsidRPr="009A3E23">
        <w:rPr>
          <w:rFonts w:ascii="Montserrat" w:hAnsi="Montserrat"/>
          <w:sz w:val="20"/>
          <w:szCs w:val="20"/>
          <w:lang w:val="es-ES"/>
        </w:rPr>
        <w:t>antes citado o con los contratos específicos que deriven del mismo.</w:t>
      </w:r>
    </w:p>
    <w:p w14:paraId="79112072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116B997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7FDA9936" w14:textId="77777777" w:rsidR="00FA1E84" w:rsidRPr="009A3E23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188D296" w14:textId="384A054B" w:rsidR="00804DB0" w:rsidRPr="009A3E23" w:rsidRDefault="00FA1E84" w:rsidP="00AE3D23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79037CFD" w14:textId="77777777" w:rsidR="00804DB0" w:rsidRPr="009A3E23" w:rsidRDefault="00804DB0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780215F3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0311081D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F70E553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15DEDC7A" w14:textId="77777777" w:rsidR="000809CA" w:rsidRPr="009A3E23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9A3E23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13976169" w14:textId="77777777" w:rsidR="00AE3D23" w:rsidRPr="009A3E23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9A3E23">
        <w:rPr>
          <w:rFonts w:ascii="Montserrat" w:eastAsia="Times New Roman" w:hAnsi="Montserrat" w:cs="Arial"/>
          <w:sz w:val="20"/>
          <w:szCs w:val="20"/>
        </w:rPr>
        <w:t xml:space="preserve">Nombre y firma de la persona física y/o de su Apoderado, así como del </w:t>
      </w:r>
    </w:p>
    <w:p w14:paraId="3180A80D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9A3E23">
        <w:rPr>
          <w:rFonts w:ascii="Montserrat" w:eastAsia="Times New Roman" w:hAnsi="Montserrat" w:cs="Arial"/>
          <w:sz w:val="20"/>
          <w:szCs w:val="20"/>
        </w:rPr>
        <w:t>Apoderado o Representante Legal de la persona moral</w:t>
      </w:r>
    </w:p>
    <w:p w14:paraId="106110AE" w14:textId="6FC8745D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7824FC15" w14:textId="77777777" w:rsidR="00941077" w:rsidRPr="00323D67" w:rsidRDefault="00941077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C9921D" w14:textId="77777777" w:rsidR="00E62993" w:rsidRPr="00323D67" w:rsidRDefault="00E20EA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E62993" w:rsidRPr="00323D67">
        <w:rPr>
          <w:rFonts w:ascii="Montserrat" w:hAnsi="Montserrat"/>
          <w:b/>
          <w:sz w:val="28"/>
          <w:szCs w:val="28"/>
        </w:rPr>
        <w:t>A</w:t>
      </w:r>
      <w:r w:rsidRPr="00323D67">
        <w:rPr>
          <w:rFonts w:ascii="Montserrat" w:hAnsi="Montserrat"/>
          <w:b/>
          <w:sz w:val="28"/>
          <w:szCs w:val="28"/>
        </w:rPr>
        <w:t>nexo</w:t>
      </w:r>
      <w:r w:rsidR="00306ECB" w:rsidRPr="00323D67">
        <w:rPr>
          <w:rFonts w:ascii="Montserrat" w:hAnsi="Montserrat"/>
          <w:b/>
          <w:sz w:val="28"/>
          <w:szCs w:val="28"/>
        </w:rPr>
        <w:t xml:space="preserve"> </w:t>
      </w:r>
      <w:r w:rsidR="001B671D" w:rsidRPr="00323D67">
        <w:rPr>
          <w:rFonts w:ascii="Montserrat" w:hAnsi="Montserrat"/>
          <w:b/>
          <w:sz w:val="28"/>
          <w:szCs w:val="28"/>
        </w:rPr>
        <w:t>H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5749D368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252EF23C" w14:textId="77777777" w:rsidR="0093552B" w:rsidRPr="00323D67" w:rsidRDefault="0093552B" w:rsidP="009355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0FB62D" w14:textId="2BEEB4B6" w:rsidR="0093552B" w:rsidRPr="00323D67" w:rsidRDefault="0093552B" w:rsidP="005E03DC">
      <w:pPr>
        <w:pStyle w:val="Textoindependiente"/>
        <w:spacing w:before="9"/>
        <w:ind w:left="-284"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ESCRITO DE MANIFIESTACIÓN </w:t>
      </w:r>
      <w:r w:rsidR="00902EB5">
        <w:rPr>
          <w:rFonts w:ascii="Montserrat" w:hAnsi="Montserrat"/>
          <w:b/>
          <w:sz w:val="20"/>
          <w:szCs w:val="20"/>
        </w:rPr>
        <w:t xml:space="preserve">BAJO PROTESTA DE DECIR VERDAD </w:t>
      </w:r>
      <w:r w:rsidRPr="00323D67">
        <w:rPr>
          <w:rFonts w:ascii="Montserrat" w:hAnsi="Montserrat"/>
          <w:b/>
          <w:sz w:val="20"/>
          <w:szCs w:val="20"/>
        </w:rPr>
        <w:t xml:space="preserve">QUE NO DESEMPEÑA EMPLEO, CARGO O COMISIÓN EN EL SERVICIO PÚBLICO O, EN SU CASO, </w:t>
      </w:r>
      <w:proofErr w:type="gramStart"/>
      <w:r w:rsidR="009A3E23" w:rsidRPr="00323D67">
        <w:rPr>
          <w:rFonts w:ascii="Montserrat" w:hAnsi="Montserrat"/>
          <w:b/>
          <w:sz w:val="20"/>
          <w:szCs w:val="20"/>
        </w:rPr>
        <w:t>QUE</w:t>
      </w:r>
      <w:proofErr w:type="gramEnd"/>
      <w:r w:rsidRPr="00323D67">
        <w:rPr>
          <w:rFonts w:ascii="Montserrat" w:hAnsi="Montserrat"/>
          <w:b/>
          <w:sz w:val="20"/>
          <w:szCs w:val="20"/>
        </w:rPr>
        <w:t xml:space="preserve"> A PESAR DE DESEMPEÑARLO, CON LA FORMALIZACIÓN DEL CONTRATO CORRESPONDIENTE NO SE ACTUALIZA UN CONFLICTO DE INTERÉS</w:t>
      </w:r>
    </w:p>
    <w:p w14:paraId="16CC8FAD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40B0A395" w14:textId="77777777" w:rsidR="000718DA" w:rsidRPr="00323D67" w:rsidRDefault="000718DA" w:rsidP="000718DA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53806CC2" w14:textId="77777777" w:rsidR="0093552B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00D94252" w14:textId="77777777" w:rsidR="000718DA" w:rsidRPr="00323D67" w:rsidRDefault="000718DA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6EC3BDE9" w14:textId="77777777" w:rsidR="00FC7CFA" w:rsidRPr="00323D67" w:rsidRDefault="00FC7CFA" w:rsidP="00FC7CFA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D1F039" w14:textId="2E96D601" w:rsidR="0093552B" w:rsidRPr="00323D67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.</w:t>
      </w:r>
    </w:p>
    <w:p w14:paraId="011E0F0C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552E7FCD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3E9B6CF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158C672B" w14:textId="77777777" w:rsidR="005E03DC" w:rsidRPr="00323D67" w:rsidRDefault="005E03DC" w:rsidP="00E308E6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65E968A" w14:textId="77777777" w:rsidR="00204404" w:rsidRPr="00323D67" w:rsidRDefault="00204404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bCs/>
          <w:sz w:val="20"/>
          <w:szCs w:val="20"/>
        </w:rPr>
      </w:pPr>
    </w:p>
    <w:p w14:paraId="35C215A2" w14:textId="77777777" w:rsidR="00204404" w:rsidRPr="00323D67" w:rsidRDefault="00204404" w:rsidP="00204404">
      <w:pPr>
        <w:pStyle w:val="Textoindependiente"/>
        <w:spacing w:before="9"/>
        <w:ind w:right="-365"/>
        <w:rPr>
          <w:rFonts w:ascii="Montserrat" w:hAnsi="Montserrat"/>
          <w:b/>
          <w:sz w:val="20"/>
          <w:szCs w:val="20"/>
        </w:rPr>
      </w:pPr>
    </w:p>
    <w:p w14:paraId="71C4B819" w14:textId="7F3B5650" w:rsidR="00204404" w:rsidRPr="00323D67" w:rsidRDefault="00204404" w:rsidP="009A3E23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l suscrito </w:t>
      </w:r>
      <w:r w:rsidR="00233533" w:rsidRPr="00323D67">
        <w:rPr>
          <w:rFonts w:ascii="Montserrat" w:hAnsi="Montserrat"/>
          <w:sz w:val="20"/>
          <w:szCs w:val="20"/>
        </w:rPr>
        <w:t xml:space="preserve">________________________________________________________________ </w:t>
      </w:r>
      <w:r w:rsidRPr="00323D67">
        <w:rPr>
          <w:rFonts w:ascii="Montserrat" w:hAnsi="Montserrat"/>
          <w:sz w:val="20"/>
          <w:szCs w:val="20"/>
        </w:rPr>
        <w:t xml:space="preserve">en mi calidad de </w:t>
      </w:r>
      <w:r w:rsidR="00233533" w:rsidRPr="00323D67">
        <w:rPr>
          <w:rFonts w:ascii="Montserrat" w:hAnsi="Montserrat"/>
          <w:sz w:val="20"/>
          <w:szCs w:val="20"/>
        </w:rPr>
        <w:t>persona física/</w:t>
      </w:r>
      <w:r w:rsidRPr="00323D67">
        <w:rPr>
          <w:rFonts w:ascii="Montserrat" w:hAnsi="Montserrat"/>
          <w:sz w:val="20"/>
          <w:szCs w:val="20"/>
        </w:rPr>
        <w:t xml:space="preserve">representante legal de la empresa </w:t>
      </w:r>
      <w:r w:rsidRPr="00323D67">
        <w:rPr>
          <w:rFonts w:ascii="Montserrat" w:hAnsi="Montserrat"/>
          <w:sz w:val="20"/>
          <w:szCs w:val="20"/>
          <w:u w:val="single"/>
        </w:rPr>
        <w:t>(razón social del licitante)</w:t>
      </w:r>
      <w:r w:rsidRPr="00323D67">
        <w:rPr>
          <w:rFonts w:ascii="Montserrat" w:hAnsi="Montserrat"/>
          <w:sz w:val="20"/>
          <w:szCs w:val="20"/>
        </w:rPr>
        <w:t xml:space="preserve"> manifiesto que, en caso de resultar adjudicado, me comprometo a:</w:t>
      </w:r>
    </w:p>
    <w:p w14:paraId="22D78587" w14:textId="77777777" w:rsidR="00204404" w:rsidRPr="00F072AF" w:rsidRDefault="00204404" w:rsidP="009A3E23">
      <w:pPr>
        <w:ind w:right="49"/>
        <w:jc w:val="both"/>
        <w:rPr>
          <w:rFonts w:ascii="Montserrat" w:hAnsi="Montserrat"/>
          <w:sz w:val="28"/>
          <w:szCs w:val="20"/>
        </w:rPr>
      </w:pPr>
    </w:p>
    <w:p w14:paraId="412A5BFE" w14:textId="351B3BC8" w:rsidR="00204404" w:rsidRPr="00323D67" w:rsidRDefault="00233533" w:rsidP="009A3E23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</w:t>
      </w:r>
      <w:r w:rsidR="00204404" w:rsidRPr="00323D67">
        <w:rPr>
          <w:rFonts w:ascii="Montserrat" w:hAnsi="Montserrat"/>
          <w:sz w:val="20"/>
          <w:szCs w:val="20"/>
        </w:rPr>
        <w:t xml:space="preserve">sumir la responsabilidad total para el caso de que al prestar </w:t>
      </w:r>
      <w:r w:rsidR="00204404" w:rsidRPr="00FD112D">
        <w:rPr>
          <w:rFonts w:ascii="Montserrat" w:hAnsi="Montserrat"/>
          <w:sz w:val="20"/>
          <w:szCs w:val="20"/>
        </w:rPr>
        <w:t>el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851942">
        <w:rPr>
          <w:rFonts w:ascii="Montserrat" w:hAnsi="Montserrat"/>
          <w:b/>
          <w:sz w:val="20"/>
          <w:szCs w:val="20"/>
        </w:rPr>
        <w:t>para el Estado de Sonora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, </w:t>
      </w:r>
      <w:r w:rsidR="00204404" w:rsidRPr="00323D67">
        <w:rPr>
          <w:rFonts w:ascii="Montserrat" w:hAnsi="Montserrat"/>
          <w:sz w:val="20"/>
          <w:szCs w:val="20"/>
        </w:rPr>
        <w:t xml:space="preserve"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</w:t>
      </w:r>
      <w:r w:rsidRPr="00323D67">
        <w:rPr>
          <w:rFonts w:ascii="Montserrat" w:hAnsi="Montserrat"/>
          <w:sz w:val="20"/>
          <w:szCs w:val="20"/>
        </w:rPr>
        <w:t>m</w:t>
      </w:r>
      <w:r w:rsidR="00204404" w:rsidRPr="00323D67">
        <w:rPr>
          <w:rFonts w:ascii="Montserrat" w:hAnsi="Montserrat"/>
          <w:sz w:val="20"/>
          <w:szCs w:val="20"/>
        </w:rPr>
        <w:t>e oblig</w:t>
      </w:r>
      <w:r w:rsidR="00B7628F">
        <w:rPr>
          <w:rFonts w:ascii="Montserrat" w:hAnsi="Montserrat"/>
          <w:sz w:val="20"/>
          <w:szCs w:val="20"/>
        </w:rPr>
        <w:t>o</w:t>
      </w:r>
      <w:r w:rsidR="00204404" w:rsidRPr="00323D67">
        <w:rPr>
          <w:rFonts w:ascii="Montserrat" w:hAnsi="Montserrat"/>
          <w:sz w:val="20"/>
          <w:szCs w:val="20"/>
        </w:rPr>
        <w:t xml:space="preserve"> a responder por ello, así como a rembolsar cualquier cantidad que por este motivo hubiere tenido que erogar la Administración Pública </w:t>
      </w:r>
      <w:r w:rsidR="006B3BB1">
        <w:rPr>
          <w:rFonts w:ascii="Montserrat" w:hAnsi="Montserrat"/>
          <w:sz w:val="20"/>
          <w:szCs w:val="20"/>
        </w:rPr>
        <w:t>Estatal</w:t>
      </w:r>
      <w:r w:rsidR="00204404" w:rsidRPr="00323D67">
        <w:rPr>
          <w:rFonts w:ascii="Montserrat" w:hAnsi="Montserrat"/>
          <w:sz w:val="20"/>
          <w:szCs w:val="20"/>
        </w:rPr>
        <w:t>.</w:t>
      </w:r>
    </w:p>
    <w:p w14:paraId="1117F1D9" w14:textId="77777777" w:rsidR="00204404" w:rsidRPr="00F072AF" w:rsidRDefault="00204404" w:rsidP="009A3E23">
      <w:pPr>
        <w:ind w:right="49"/>
        <w:jc w:val="both"/>
        <w:rPr>
          <w:rFonts w:ascii="Montserrat" w:hAnsi="Montserrat"/>
          <w:sz w:val="32"/>
          <w:szCs w:val="20"/>
        </w:rPr>
      </w:pPr>
    </w:p>
    <w:p w14:paraId="5EA5CBC0" w14:textId="77777777" w:rsidR="00204404" w:rsidRPr="00323D67" w:rsidRDefault="00204404" w:rsidP="009A3E23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9866E40" w14:textId="77777777" w:rsidR="00204404" w:rsidRPr="00323D67" w:rsidRDefault="00204404" w:rsidP="00204404">
      <w:pPr>
        <w:pStyle w:val="Textoindependiente"/>
        <w:ind w:right="-365"/>
        <w:rPr>
          <w:rFonts w:ascii="Montserrat" w:hAnsi="Montserrat"/>
          <w:sz w:val="20"/>
          <w:szCs w:val="20"/>
        </w:rPr>
      </w:pPr>
    </w:p>
    <w:p w14:paraId="55405D7F" w14:textId="77777777" w:rsidR="00204404" w:rsidRPr="00323D67" w:rsidRDefault="00204404" w:rsidP="00204404">
      <w:pPr>
        <w:pStyle w:val="Textoindependiente"/>
        <w:spacing w:before="5"/>
        <w:ind w:right="-365"/>
        <w:rPr>
          <w:rFonts w:ascii="Montserrat" w:hAnsi="Montserrat"/>
          <w:sz w:val="20"/>
          <w:szCs w:val="20"/>
        </w:rPr>
      </w:pPr>
    </w:p>
    <w:p w14:paraId="214FBF95" w14:textId="77777777" w:rsidR="00204404" w:rsidRPr="00323D67" w:rsidRDefault="00204404" w:rsidP="00204404">
      <w:pPr>
        <w:spacing w:before="203"/>
        <w:ind w:right="-365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A T E N T A M E N T E</w:t>
      </w:r>
    </w:p>
    <w:p w14:paraId="0B7586EE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6C61D1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9570A3E" w14:textId="77777777" w:rsidR="00204404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B30D546" w14:textId="77777777" w:rsidR="00E023F4" w:rsidRPr="00323D67" w:rsidRDefault="00E023F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B72B5B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AB24522" w14:textId="77777777" w:rsidR="00E023F4" w:rsidRPr="00323D67" w:rsidRDefault="00E023F4" w:rsidP="00E023F4">
      <w:pPr>
        <w:jc w:val="center"/>
        <w:rPr>
          <w:rFonts w:ascii="Montserrat" w:hAnsi="Montserrat" w:cs="Arial"/>
          <w:sz w:val="20"/>
          <w:szCs w:val="20"/>
        </w:rPr>
      </w:pPr>
      <w:r>
        <w:rPr>
          <w:rFonts w:ascii="Montserrat" w:hAnsi="Montserrat" w:cs="Arial"/>
          <w:sz w:val="20"/>
          <w:szCs w:val="20"/>
        </w:rPr>
        <w:t>______________________________________________________________</w:t>
      </w:r>
    </w:p>
    <w:p w14:paraId="103E66A8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F4F626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C1D160D" w14:textId="61D02197" w:rsidR="00E023F4" w:rsidRPr="00323D67" w:rsidRDefault="00E023F4" w:rsidP="00E023F4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2E3E77D" w14:textId="77777777" w:rsidR="00204404" w:rsidRPr="00323D67" w:rsidRDefault="00204404" w:rsidP="00204404">
      <w:pPr>
        <w:rPr>
          <w:rFonts w:ascii="Montserrat" w:hAnsi="Montserrat"/>
          <w:sz w:val="20"/>
          <w:szCs w:val="20"/>
        </w:rPr>
      </w:pPr>
    </w:p>
    <w:p w14:paraId="7C345623" w14:textId="77777777" w:rsidR="005653C1" w:rsidRDefault="005653C1" w:rsidP="005653C1">
      <w:pPr>
        <w:jc w:val="center"/>
        <w:rPr>
          <w:rFonts w:ascii="Montserrat" w:hAnsi="Montserrat"/>
          <w:sz w:val="20"/>
          <w:szCs w:val="20"/>
        </w:rPr>
      </w:pPr>
    </w:p>
    <w:p w14:paraId="530FC09A" w14:textId="570687DA" w:rsidR="006B3BB1" w:rsidRDefault="006B3BB1">
      <w:p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br w:type="page"/>
      </w:r>
    </w:p>
    <w:p w14:paraId="6C4FBA35" w14:textId="77777777" w:rsidR="00222867" w:rsidRDefault="00222867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</w:p>
    <w:p w14:paraId="15A97D88" w14:textId="29F66364" w:rsidR="006B3BB1" w:rsidRPr="00323D67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 xml:space="preserve">“Anexo </w:t>
      </w:r>
      <w:r>
        <w:rPr>
          <w:rFonts w:ascii="Montserrat" w:hAnsi="Montserrat"/>
          <w:b/>
          <w:sz w:val="28"/>
          <w:szCs w:val="28"/>
        </w:rPr>
        <w:t>I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3BF541EB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AEE970F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3E25E740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7FF659F" w14:textId="77777777" w:rsidR="00970EFC" w:rsidRDefault="00970EFC" w:rsidP="00970EF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UMINISTRO Y CONTROL DE COMBUSTIBLE PARA </w:t>
      </w:r>
      <w:r>
        <w:rPr>
          <w:rFonts w:ascii="Montserrat" w:hAnsi="Montserrat"/>
          <w:b/>
          <w:sz w:val="22"/>
          <w:szCs w:val="22"/>
        </w:rPr>
        <w:t>VEHÍCULOS AUTOMOTORES TERRESTRES PARA EL ESTADO DE SONORA</w:t>
      </w:r>
    </w:p>
    <w:p w14:paraId="685603FF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6E44DC4" w14:textId="77777777" w:rsidR="006B3BB1" w:rsidRDefault="006B3BB1" w:rsidP="006B3BB1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F8822E8" w14:textId="77777777" w:rsidR="006B3BB1" w:rsidRPr="003D0EF5" w:rsidRDefault="006B3BB1" w:rsidP="006B3BB1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4AFFBCA" w14:textId="490F3B0F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68598D62" w14:textId="4E91D339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67BF4C1A" w14:textId="77777777" w:rsidR="006B3BB1" w:rsidRPr="00E308E6" w:rsidRDefault="006B3BB1" w:rsidP="006B3BB1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30D77D3A" w14:textId="77777777" w:rsidR="006B3BB1" w:rsidRPr="00E308E6" w:rsidRDefault="006B3BB1" w:rsidP="006B3BB1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55EBF69B" w14:textId="77777777" w:rsidR="006B3BB1" w:rsidRPr="00323D67" w:rsidRDefault="006B3BB1" w:rsidP="006B3BB1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B611DC1" w14:textId="77777777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1D69E240" w14:textId="02198493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23C884DC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3593"/>
        <w:gridCol w:w="2379"/>
        <w:gridCol w:w="2435"/>
      </w:tblGrid>
      <w:tr w:rsidR="00222867" w14:paraId="679EF403" w14:textId="77777777" w:rsidTr="00222867">
        <w:tc>
          <w:tcPr>
            <w:tcW w:w="1555" w:type="dxa"/>
            <w:vAlign w:val="center"/>
          </w:tcPr>
          <w:p w14:paraId="25AF3AD8" w14:textId="0F782FAF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CANTIDAD</w:t>
            </w:r>
          </w:p>
        </w:tc>
        <w:tc>
          <w:tcPr>
            <w:tcW w:w="3593" w:type="dxa"/>
          </w:tcPr>
          <w:p w14:paraId="6ACC0B8B" w14:textId="02C69F72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DESCRIPCIÓN</w:t>
            </w:r>
          </w:p>
        </w:tc>
        <w:tc>
          <w:tcPr>
            <w:tcW w:w="2379" w:type="dxa"/>
          </w:tcPr>
          <w:p w14:paraId="606B9408" w14:textId="637118E6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. UNIT</w:t>
            </w:r>
          </w:p>
        </w:tc>
        <w:tc>
          <w:tcPr>
            <w:tcW w:w="2435" w:type="dxa"/>
          </w:tcPr>
          <w:p w14:paraId="4E71322E" w14:textId="7DF14C89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/ PÚBLICO</w:t>
            </w:r>
          </w:p>
        </w:tc>
      </w:tr>
      <w:tr w:rsidR="00222867" w:rsidRPr="00222867" w14:paraId="2EE19C45" w14:textId="77777777" w:rsidTr="00222867">
        <w:tc>
          <w:tcPr>
            <w:tcW w:w="1555" w:type="dxa"/>
            <w:vAlign w:val="center"/>
          </w:tcPr>
          <w:p w14:paraId="2D9185DB" w14:textId="78D41629" w:rsidR="00222867" w:rsidRP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 w14:textId="3B284117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LITRO GASOLINA</w:t>
            </w:r>
            <w:r w:rsidR="00243851">
              <w:rPr>
                <w:rFonts w:ascii="Montserrat" w:hAnsi="Montserrat"/>
                <w:sz w:val="20"/>
                <w:szCs w:val="20"/>
              </w:rPr>
              <w:t xml:space="preserve"> (REGULAR O MAGNA)</w:t>
            </w:r>
          </w:p>
        </w:tc>
        <w:tc>
          <w:tcPr>
            <w:tcW w:w="2379" w:type="dxa"/>
            <w:vAlign w:val="center"/>
          </w:tcPr>
          <w:p w14:paraId="1502DBD1" w14:textId="7C0DF4A0" w:rsidR="00222867" w:rsidRPr="00222867" w:rsidRDefault="00243851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$</w:t>
            </w:r>
          </w:p>
        </w:tc>
        <w:tc>
          <w:tcPr>
            <w:tcW w:w="2435" w:type="dxa"/>
            <w:vAlign w:val="center"/>
          </w:tcPr>
          <w:p w14:paraId="42C8DD61" w14:textId="1A1AE654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  <w:tr w:rsidR="00222867" w:rsidRPr="00222867" w14:paraId="28BC542B" w14:textId="77777777" w:rsidTr="00222867">
        <w:trPr>
          <w:trHeight w:val="294"/>
        </w:trPr>
        <w:tc>
          <w:tcPr>
            <w:tcW w:w="1555" w:type="dxa"/>
            <w:vAlign w:val="center"/>
          </w:tcPr>
          <w:p w14:paraId="23F225A6" w14:textId="7B63262A" w:rsidR="00222867" w:rsidRP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 w14:textId="017F681D" w:rsidR="00222867" w:rsidRPr="00222867" w:rsidRDefault="00243851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LITRO GASOLINA (PREMIUM)</w:t>
            </w:r>
          </w:p>
        </w:tc>
        <w:tc>
          <w:tcPr>
            <w:tcW w:w="2379" w:type="dxa"/>
            <w:vAlign w:val="center"/>
          </w:tcPr>
          <w:p w14:paraId="030FC1BB" w14:textId="489AF74C" w:rsidR="00222867" w:rsidRPr="00222867" w:rsidRDefault="00243851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$</w:t>
            </w:r>
          </w:p>
        </w:tc>
        <w:tc>
          <w:tcPr>
            <w:tcW w:w="2435" w:type="dxa"/>
            <w:vAlign w:val="center"/>
          </w:tcPr>
          <w:p w14:paraId="1B9B1D36" w14:textId="29B7965A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  <w:tr w:rsidR="00243851" w:rsidRPr="00222867" w14:paraId="62576076" w14:textId="77777777" w:rsidTr="00222867">
        <w:trPr>
          <w:trHeight w:val="294"/>
        </w:trPr>
        <w:tc>
          <w:tcPr>
            <w:tcW w:w="1555" w:type="dxa"/>
            <w:vAlign w:val="center"/>
          </w:tcPr>
          <w:p w14:paraId="4AA7E891" w14:textId="4D1C86E7" w:rsidR="00243851" w:rsidRDefault="00243851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2691DED7" w14:textId="554D5514" w:rsidR="00243851" w:rsidRPr="00222867" w:rsidRDefault="00243851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451EA19E" w14:textId="12C5C81F" w:rsidR="00243851" w:rsidRPr="00222867" w:rsidRDefault="00243851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$</w:t>
            </w:r>
          </w:p>
        </w:tc>
        <w:tc>
          <w:tcPr>
            <w:tcW w:w="2435" w:type="dxa"/>
            <w:vAlign w:val="center"/>
          </w:tcPr>
          <w:p w14:paraId="432AF720" w14:textId="3E6E8C0C" w:rsidR="00243851" w:rsidRPr="00222867" w:rsidRDefault="00243851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</w:tbl>
    <w:p w14:paraId="574BB3C7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E3CC0D9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870FE8F" w14:textId="3594D684" w:rsidR="006B3BB1" w:rsidRPr="004036D8" w:rsidRDefault="00222867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222867">
        <w:rPr>
          <w:rFonts w:ascii="Montserrat" w:hAnsi="Montserrat"/>
          <w:bCs/>
          <w:sz w:val="22"/>
          <w:szCs w:val="22"/>
        </w:rPr>
        <w:t>*</w:t>
      </w:r>
      <w:r w:rsidR="006B3BB1"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0E2F300F" w14:textId="77777777" w:rsidR="006B3BB1" w:rsidRPr="004036D8" w:rsidRDefault="006B3BB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4353773B" w14:textId="2593CA83" w:rsidR="006B3BB1" w:rsidRDefault="0024385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Favor de considerar en su propuesta las condiciones para el otorgamiento de líneas de crédito que LAS CONVOCANTES requieren.</w:t>
      </w:r>
    </w:p>
    <w:p w14:paraId="188EB6B5" w14:textId="77777777" w:rsidR="00243851" w:rsidRDefault="0024385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654EB0B" w14:textId="77777777" w:rsidR="00243851" w:rsidRDefault="0024385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53E7CC76" w14:textId="77777777" w:rsidR="00243851" w:rsidRPr="004036D8" w:rsidRDefault="0024385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7411ECB8" w14:textId="77777777" w:rsidR="006B3BB1" w:rsidRPr="00AB4759" w:rsidRDefault="006B3BB1" w:rsidP="006B3BB1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6EB34A53" w14:textId="77777777" w:rsidR="006B3BB1" w:rsidRPr="00AB4759" w:rsidRDefault="006B3BB1" w:rsidP="006B3BB1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F37392D" w14:textId="77777777" w:rsidR="006B3BB1" w:rsidRPr="00AB4759" w:rsidRDefault="006B3BB1" w:rsidP="006B3BB1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34996A43" w14:textId="77777777" w:rsidR="006B3BB1" w:rsidRPr="00AB4759" w:rsidRDefault="006B3BB1" w:rsidP="006B3BB1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7C8E4A01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79B9F502" w14:textId="77777777" w:rsidR="006B3BB1" w:rsidRPr="00AB4759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6DF93640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0CA31E14" w14:textId="77777777" w:rsidR="006B3BB1" w:rsidRDefault="006B3BB1" w:rsidP="006B3BB1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30969D13" w14:textId="18CA51C8" w:rsidR="005B200D" w:rsidRDefault="005B200D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2EA319CD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1EFD06AB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8ACABE3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DD0776D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F350AA8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6E78A732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62612E42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1B850FFF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1672D535" w14:textId="77777777" w:rsidR="0051380F" w:rsidRDefault="0051380F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02D2BFB" w14:textId="77777777" w:rsidR="0051380F" w:rsidRDefault="0051380F" w:rsidP="0051380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r>
        <w:rPr>
          <w:rFonts w:ascii="Montserrat" w:hAnsi="Montserrat"/>
          <w:b/>
          <w:sz w:val="28"/>
          <w:szCs w:val="28"/>
        </w:rPr>
        <w:t>“Anexo J”</w:t>
      </w:r>
    </w:p>
    <w:p w14:paraId="1FFD1726" w14:textId="77777777" w:rsidR="0051380F" w:rsidRDefault="0051380F" w:rsidP="0051380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B6DD3E9" w14:textId="77777777" w:rsidR="0051380F" w:rsidRPr="0048422A" w:rsidRDefault="0051380F" w:rsidP="0051380F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4FBE0CC2" w14:textId="77777777" w:rsidR="0051380F" w:rsidRDefault="0051380F" w:rsidP="0051380F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48FC5222" w14:textId="77777777" w:rsidR="0051380F" w:rsidRDefault="0051380F" w:rsidP="0051380F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12E7AC29" w14:textId="77777777" w:rsidR="0051380F" w:rsidRDefault="0051380F" w:rsidP="0051380F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14:paraId="5CC45126" w14:textId="77777777" w:rsidR="0051380F" w:rsidRDefault="0051380F" w:rsidP="0051380F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14:paraId="7269F7BE" w14:textId="77777777" w:rsidR="0051380F" w:rsidRDefault="0051380F" w:rsidP="0051380F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652252A" w14:textId="77777777" w:rsidR="0051380F" w:rsidRDefault="0051380F" w:rsidP="0051380F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868A0E2" w14:textId="77777777" w:rsidR="0051380F" w:rsidRDefault="0051380F" w:rsidP="0051380F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60F0FC21" w14:textId="77777777" w:rsidR="0051380F" w:rsidRDefault="0051380F" w:rsidP="0051380F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8056BE9" w14:textId="77777777" w:rsidR="0051380F" w:rsidRDefault="0051380F" w:rsidP="0051380F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23098F08" w14:textId="77777777" w:rsidR="0051380F" w:rsidRPr="0051380F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48422A">
        <w:rPr>
          <w:rFonts w:ascii="Montserrat" w:hAnsi="Montserrat"/>
          <w:b/>
          <w:sz w:val="20"/>
          <w:szCs w:val="20"/>
        </w:rPr>
        <w:t>bajo protesta de decir verdad</w:t>
      </w:r>
      <w:r w:rsidRPr="0048422A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</w:t>
      </w:r>
      <w:r w:rsidRPr="0051380F">
        <w:rPr>
          <w:rFonts w:ascii="Montserrat" w:hAnsi="Montserrat"/>
          <w:sz w:val="20"/>
          <w:szCs w:val="20"/>
        </w:rPr>
        <w:t xml:space="preserve">de 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</w:t>
      </w:r>
      <w:r w:rsidRPr="0048422A">
        <w:rPr>
          <w:rFonts w:ascii="Montserrat" w:hAnsi="Montserrat"/>
          <w:sz w:val="20"/>
          <w:szCs w:val="20"/>
        </w:rPr>
        <w:t xml:space="preserve">para el </w:t>
      </w:r>
      <w:r w:rsidRPr="0051380F">
        <w:rPr>
          <w:rFonts w:ascii="Montserrat" w:hAnsi="Montserrat"/>
          <w:sz w:val="20"/>
          <w:szCs w:val="20"/>
        </w:rPr>
        <w:t>Suministro y Control de Combustibles:</w:t>
      </w:r>
    </w:p>
    <w:p w14:paraId="40C0E106" w14:textId="77777777" w:rsidR="0051380F" w:rsidRPr="0048422A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42858915" w14:textId="77777777" w:rsidR="0051380F" w:rsidRPr="0048422A" w:rsidRDefault="0051380F" w:rsidP="0051380F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Fijar, elevar, concertar o manipular el precio del servicio;</w:t>
      </w:r>
    </w:p>
    <w:p w14:paraId="17E8C5AB" w14:textId="77777777" w:rsidR="0051380F" w:rsidRPr="0048422A" w:rsidRDefault="0051380F" w:rsidP="0051380F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Restringir o limitar la prestación de “EL SERVICIO”</w:t>
      </w:r>
    </w:p>
    <w:p w14:paraId="57F3FF32" w14:textId="77777777" w:rsidR="0051380F" w:rsidRPr="0048422A" w:rsidRDefault="0051380F" w:rsidP="0051380F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14:paraId="46920558" w14:textId="77777777" w:rsidR="0051380F" w:rsidRPr="0048422A" w:rsidRDefault="0051380F" w:rsidP="0051380F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6AE3D530" w14:textId="77777777" w:rsidR="0051380F" w:rsidRPr="0048422A" w:rsidRDefault="0051380F" w:rsidP="0051380F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14:paraId="41767292" w14:textId="77777777" w:rsidR="0051380F" w:rsidRPr="0048422A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781626AC" w14:textId="77777777" w:rsidR="0051380F" w:rsidRPr="0048422A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Asimismo,</w:t>
      </w:r>
      <w:r w:rsidRPr="0048422A">
        <w:rPr>
          <w:rFonts w:ascii="Montserrat" w:hAnsi="Montserrat"/>
          <w:sz w:val="20"/>
          <w:szCs w:val="20"/>
        </w:rPr>
        <w:t xml:space="preserve"> </w:t>
      </w:r>
      <w:r w:rsidRPr="0051380F">
        <w:rPr>
          <w:rFonts w:ascii="Montserrat" w:hAnsi="Montserrat"/>
          <w:sz w:val="20"/>
          <w:szCs w:val="20"/>
        </w:rPr>
        <w:t>no</w:t>
      </w:r>
      <w:r w:rsidRPr="0048422A">
        <w:rPr>
          <w:rFonts w:ascii="Montserrat" w:hAnsi="Montserrat"/>
          <w:sz w:val="20"/>
          <w:szCs w:val="20"/>
        </w:rPr>
        <w:t>s abstendr</w:t>
      </w:r>
      <w:r w:rsidRPr="0051380F">
        <w:rPr>
          <w:rFonts w:ascii="Montserrat" w:hAnsi="Montserrat"/>
          <w:sz w:val="20"/>
          <w:szCs w:val="20"/>
        </w:rPr>
        <w:t>emos</w:t>
      </w:r>
      <w:r w:rsidRPr="0048422A">
        <w:rPr>
          <w:rFonts w:ascii="Montserrat" w:hAnsi="Montserrat"/>
          <w:sz w:val="20"/>
          <w:szCs w:val="20"/>
        </w:rPr>
        <w:t xml:space="preserve"> de incurrir en prácticas monopólicas relativas, como están definidas en los artículos 54 a 56 de la Ley Federal de Competencia Económica.</w:t>
      </w:r>
    </w:p>
    <w:p w14:paraId="04D69A4F" w14:textId="77777777" w:rsidR="0051380F" w:rsidRPr="0048422A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7EA8C10" w14:textId="77777777" w:rsidR="0051380F" w:rsidRPr="0048422A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Haciéndonos conocedores que s</w:t>
      </w:r>
      <w:r w:rsidRPr="0048422A">
        <w:rPr>
          <w:rFonts w:ascii="Montserrat" w:hAnsi="Montserrat"/>
          <w:sz w:val="20"/>
          <w:szCs w:val="20"/>
        </w:rPr>
        <w:t>erá causa de rescisión del Contrato Marco y de los contratos, el que incurra</w:t>
      </w:r>
      <w:r w:rsidRPr="0051380F">
        <w:rPr>
          <w:rFonts w:ascii="Montserrat" w:hAnsi="Montserrat"/>
          <w:sz w:val="20"/>
          <w:szCs w:val="20"/>
        </w:rPr>
        <w:t>mos</w:t>
      </w:r>
      <w:r w:rsidRPr="0048422A">
        <w:rPr>
          <w:rFonts w:ascii="Montserrat" w:hAnsi="Montserrat"/>
          <w:sz w:val="20"/>
          <w:szCs w:val="20"/>
        </w:rPr>
        <w:t xml:space="preserve">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3C0C009A" w14:textId="77777777" w:rsidR="0051380F" w:rsidRPr="0048422A" w:rsidRDefault="0051380F" w:rsidP="0051380F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37FF607" w14:textId="77777777" w:rsidR="0051380F" w:rsidRPr="0048422A" w:rsidRDefault="0051380F" w:rsidP="0051380F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En el entendido de que la falsedad en la manifestación que se </w:t>
      </w:r>
      <w:r w:rsidRPr="008D38BF">
        <w:rPr>
          <w:rFonts w:ascii="Montserrat" w:hAnsi="Montserrat"/>
          <w:sz w:val="20"/>
          <w:szCs w:val="20"/>
        </w:rPr>
        <w:t>realiza será</w:t>
      </w:r>
      <w:r w:rsidRPr="0048422A">
        <w:rPr>
          <w:rFonts w:ascii="Montserrat" w:hAnsi="Montserrat"/>
          <w:sz w:val="20"/>
          <w:szCs w:val="20"/>
        </w:rPr>
        <w:t xml:space="preserve"> sancionada en los términos de Ley.</w:t>
      </w:r>
    </w:p>
    <w:p w14:paraId="4F0E3B77" w14:textId="77777777" w:rsidR="0051380F" w:rsidRPr="0048422A" w:rsidRDefault="0051380F" w:rsidP="0051380F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00C24A9" w14:textId="77777777" w:rsidR="0051380F" w:rsidRPr="0048422A" w:rsidRDefault="0051380F" w:rsidP="0051380F">
      <w:pPr>
        <w:ind w:right="49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CE75ED5" w14:textId="77777777" w:rsidR="0051380F" w:rsidRPr="0048422A" w:rsidRDefault="0051380F" w:rsidP="0051380F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32DD988" w14:textId="77777777" w:rsidR="0051380F" w:rsidRPr="0048422A" w:rsidRDefault="0051380F" w:rsidP="0051380F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968F5CC" w14:textId="6EC84D60" w:rsidR="0051380F" w:rsidRDefault="0051380F" w:rsidP="008D38BF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A T E N T A M E N T E</w:t>
      </w:r>
    </w:p>
    <w:p w14:paraId="53E09C4A" w14:textId="77777777" w:rsidR="008D38BF" w:rsidRPr="008D38BF" w:rsidRDefault="008D38BF" w:rsidP="008D38BF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</w:p>
    <w:p w14:paraId="4D879740" w14:textId="77777777" w:rsidR="008D38BF" w:rsidRDefault="008D38BF" w:rsidP="0051380F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65D7630A" w14:textId="77777777" w:rsidR="008D38BF" w:rsidRPr="00323D67" w:rsidRDefault="008D38BF" w:rsidP="008D38BF">
      <w:pPr>
        <w:jc w:val="center"/>
        <w:rPr>
          <w:rFonts w:ascii="Montserrat" w:hAnsi="Montserrat" w:cs="Arial"/>
          <w:sz w:val="20"/>
          <w:szCs w:val="20"/>
        </w:rPr>
      </w:pPr>
      <w:r>
        <w:rPr>
          <w:rFonts w:ascii="Montserrat" w:hAnsi="Montserrat" w:cs="Arial"/>
          <w:sz w:val="20"/>
          <w:szCs w:val="20"/>
        </w:rPr>
        <w:t>______________________________________________________________</w:t>
      </w:r>
    </w:p>
    <w:p w14:paraId="12FF52DF" w14:textId="77777777" w:rsidR="008D38BF" w:rsidRPr="00323D67" w:rsidRDefault="008D38BF" w:rsidP="008D38BF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54CC6435" w14:textId="15993902" w:rsidR="0051380F" w:rsidRPr="006B3BB1" w:rsidRDefault="008D38BF" w:rsidP="008D38BF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sectPr w:rsidR="0051380F" w:rsidRPr="006B3BB1" w:rsidSect="00DA2780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76E56" w14:textId="77777777" w:rsidR="00DA2780" w:rsidRDefault="00DA2780" w:rsidP="00CA54AA">
      <w:r>
        <w:separator/>
      </w:r>
    </w:p>
  </w:endnote>
  <w:endnote w:type="continuationSeparator" w:id="0">
    <w:p w14:paraId="1B862F0B" w14:textId="77777777" w:rsidR="00DA2780" w:rsidRDefault="00DA2780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E17C0" w14:textId="77777777" w:rsidR="00DA2780" w:rsidRDefault="00DA2780" w:rsidP="00CA54AA">
      <w:r>
        <w:separator/>
      </w:r>
    </w:p>
  </w:footnote>
  <w:footnote w:type="continuationSeparator" w:id="0">
    <w:p w14:paraId="0DBB33DD" w14:textId="77777777" w:rsidR="00DA2780" w:rsidRDefault="00DA2780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5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6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86316"/>
    <w:multiLevelType w:val="hybridMultilevel"/>
    <w:tmpl w:val="FA7AC0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1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3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8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9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4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39816446">
    <w:abstractNumId w:val="25"/>
  </w:num>
  <w:num w:numId="2" w16cid:durableId="1932467549">
    <w:abstractNumId w:val="11"/>
  </w:num>
  <w:num w:numId="3" w16cid:durableId="916286104">
    <w:abstractNumId w:val="22"/>
  </w:num>
  <w:num w:numId="4" w16cid:durableId="1462074272">
    <w:abstractNumId w:val="24"/>
  </w:num>
  <w:num w:numId="5" w16cid:durableId="892231977">
    <w:abstractNumId w:val="12"/>
  </w:num>
  <w:num w:numId="6" w16cid:durableId="204216727">
    <w:abstractNumId w:val="10"/>
  </w:num>
  <w:num w:numId="7" w16cid:durableId="218789078">
    <w:abstractNumId w:val="5"/>
  </w:num>
  <w:num w:numId="8" w16cid:durableId="302545459">
    <w:abstractNumId w:val="20"/>
  </w:num>
  <w:num w:numId="9" w16cid:durableId="157216075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60290823">
    <w:abstractNumId w:val="18"/>
  </w:num>
  <w:num w:numId="11" w16cid:durableId="1511336521">
    <w:abstractNumId w:val="13"/>
  </w:num>
  <w:num w:numId="12" w16cid:durableId="400446004">
    <w:abstractNumId w:val="6"/>
  </w:num>
  <w:num w:numId="13" w16cid:durableId="281542861">
    <w:abstractNumId w:val="0"/>
  </w:num>
  <w:num w:numId="14" w16cid:durableId="628782013">
    <w:abstractNumId w:val="9"/>
  </w:num>
  <w:num w:numId="15" w16cid:durableId="158468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65035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90588464">
    <w:abstractNumId w:val="3"/>
  </w:num>
  <w:num w:numId="18" w16cid:durableId="874536757">
    <w:abstractNumId w:val="23"/>
  </w:num>
  <w:num w:numId="19" w16cid:durableId="3671961">
    <w:abstractNumId w:val="16"/>
  </w:num>
  <w:num w:numId="20" w16cid:durableId="70350877">
    <w:abstractNumId w:val="1"/>
  </w:num>
  <w:num w:numId="21" w16cid:durableId="38239199">
    <w:abstractNumId w:val="8"/>
  </w:num>
  <w:num w:numId="22" w16cid:durableId="2122993485">
    <w:abstractNumId w:val="21"/>
  </w:num>
  <w:num w:numId="23" w16cid:durableId="1875582399">
    <w:abstractNumId w:val="15"/>
  </w:num>
  <w:num w:numId="24" w16cid:durableId="2126147135">
    <w:abstractNumId w:val="19"/>
  </w:num>
  <w:num w:numId="25" w16cid:durableId="1763794410">
    <w:abstractNumId w:val="4"/>
  </w:num>
  <w:num w:numId="26" w16cid:durableId="918291571">
    <w:abstractNumId w:val="14"/>
  </w:num>
  <w:num w:numId="27" w16cid:durableId="1807426436">
    <w:abstractNumId w:val="7"/>
  </w:num>
  <w:num w:numId="28" w16cid:durableId="1545101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3DA6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3851"/>
    <w:rsid w:val="00244587"/>
    <w:rsid w:val="00252D1C"/>
    <w:rsid w:val="0025339E"/>
    <w:rsid w:val="00254AE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A5063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380F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3CD0"/>
    <w:rsid w:val="005A6D6A"/>
    <w:rsid w:val="005B200D"/>
    <w:rsid w:val="005B26C5"/>
    <w:rsid w:val="005B5BA3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E6C51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27C5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38BF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0EFC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02E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57EAF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2780"/>
    <w:rsid w:val="00DA7C62"/>
    <w:rsid w:val="00DB097C"/>
    <w:rsid w:val="00DB15ED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47B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EC3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37747CD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,b1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redeterminado">
    <w:name w:val="Texto predeterminado"/>
    <w:basedOn w:val="Normal"/>
    <w:link w:val="TextopredeterminadoCar"/>
    <w:rsid w:val="0093552B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 w:cs="Times New Roman"/>
      <w:noProof/>
      <w:szCs w:val="20"/>
      <w:lang w:val="es-ES" w:eastAsia="es-ES"/>
    </w:rPr>
  </w:style>
  <w:style w:type="character" w:customStyle="1" w:styleId="TextopredeterminadoCar">
    <w:name w:val="Texto predeterminado Car"/>
    <w:link w:val="Textopredeterminado"/>
    <w:locked/>
    <w:rsid w:val="0093552B"/>
    <w:rPr>
      <w:rFonts w:ascii="Arial" w:eastAsia="Times New Roman" w:hAnsi="Arial" w:cs="Times New Roman"/>
      <w:noProof/>
      <w:szCs w:val="20"/>
      <w:lang w:val="es-ES" w:eastAsia="es-ES"/>
    </w:rPr>
  </w:style>
  <w:style w:type="paragraph" w:styleId="Sinespaciado">
    <w:name w:val="No Spacing"/>
    <w:uiPriority w:val="1"/>
    <w:qFormat/>
    <w:rsid w:val="00E30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98DAC-B848-4E5E-A0DB-A2CA40009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657</Words>
  <Characters>20115</Characters>
  <Application>Microsoft Office Word</Application>
  <DocSecurity>0</DocSecurity>
  <Lines>167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4-01-19T19:18:00Z</dcterms:created>
  <dcterms:modified xsi:type="dcterms:W3CDTF">2024-01-19T19:18:00Z</dcterms:modified>
</cp:coreProperties>
</file>